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54BBDC" w14:textId="77777777" w:rsidR="00D71458" w:rsidRPr="00D71458" w:rsidRDefault="00D71458" w:rsidP="00D71458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14:paraId="377AD92B" w14:textId="04B5FF98" w:rsidR="00D71458" w:rsidRDefault="00D71458" w:rsidP="00D71458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551B21E4" w14:textId="0CF00019" w:rsidR="00D71458" w:rsidRDefault="00D71458" w:rsidP="00D71458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14:paraId="6E407182" w14:textId="64B5B45C" w:rsidR="00D71458" w:rsidRPr="00D71458" w:rsidRDefault="001653BE" w:rsidP="00D71458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 xml:space="preserve">Testing </w:t>
      </w:r>
      <w:proofErr w:type="gramStart"/>
      <w:r>
        <w:rPr>
          <w:rFonts w:ascii="Arial" w:hAnsi="Arial" w:cs="Arial"/>
          <w:b/>
          <w:bCs/>
          <w:sz w:val="20"/>
          <w:szCs w:val="20"/>
        </w:rPr>
        <w:t>For</w:t>
      </w:r>
      <w:proofErr w:type="gramEnd"/>
      <w:r>
        <w:rPr>
          <w:rFonts w:ascii="Arial" w:hAnsi="Arial" w:cs="Arial"/>
          <w:b/>
          <w:bCs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bCs/>
          <w:sz w:val="20"/>
          <w:szCs w:val="20"/>
        </w:rPr>
        <w:t>StockRight</w:t>
      </w:r>
      <w:proofErr w:type="spellEnd"/>
    </w:p>
    <w:p w14:paraId="7EEA0A47" w14:textId="7DE8A337" w:rsidR="00D71458" w:rsidRPr="00D71458" w:rsidRDefault="00D71458" w:rsidP="00D71458">
      <w:pPr>
        <w:kinsoku w:val="0"/>
        <w:overflowPunct w:val="0"/>
        <w:autoSpaceDE w:val="0"/>
        <w:autoSpaceDN w:val="0"/>
        <w:adjustRightInd w:val="0"/>
        <w:spacing w:after="0" w:line="200" w:lineRule="atLeast"/>
        <w:ind w:left="110"/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horzAnchor="margin" w:tblpY="1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3"/>
        <w:gridCol w:w="4347"/>
        <w:gridCol w:w="1861"/>
        <w:gridCol w:w="1823"/>
      </w:tblGrid>
      <w:tr w:rsidR="00D71458" w14:paraId="17CFB597" w14:textId="77777777" w:rsidTr="00880C38">
        <w:trPr>
          <w:trHeight w:val="311"/>
        </w:trPr>
        <w:tc>
          <w:tcPr>
            <w:tcW w:w="8834" w:type="dxa"/>
            <w:gridSpan w:val="4"/>
          </w:tcPr>
          <w:p w14:paraId="5391B4BE" w14:textId="77777777" w:rsidR="00D71458" w:rsidRDefault="00D71458" w:rsidP="00880C38">
            <w:r>
              <w:t>Test Case 1 – Requesting / Parsing data from APIs(data sources)</w:t>
            </w:r>
          </w:p>
        </w:tc>
      </w:tr>
      <w:tr w:rsidR="00D71458" w14:paraId="4F224140" w14:textId="77777777" w:rsidTr="00880C38">
        <w:trPr>
          <w:trHeight w:val="466"/>
        </w:trPr>
        <w:tc>
          <w:tcPr>
            <w:tcW w:w="8834" w:type="dxa"/>
            <w:gridSpan w:val="4"/>
          </w:tcPr>
          <w:p w14:paraId="16763029" w14:textId="63EE409B" w:rsidR="00D71458" w:rsidRDefault="00880C38" w:rsidP="00880C38">
            <w:r>
              <w:t xml:space="preserve">Pre-Condition – Fetching live data from </w:t>
            </w:r>
          </w:p>
        </w:tc>
      </w:tr>
      <w:tr w:rsidR="00D71458" w14:paraId="342570F2" w14:textId="77777777" w:rsidTr="00880C38">
        <w:trPr>
          <w:trHeight w:val="419"/>
        </w:trPr>
        <w:tc>
          <w:tcPr>
            <w:tcW w:w="803" w:type="dxa"/>
          </w:tcPr>
          <w:p w14:paraId="702E2278" w14:textId="77777777" w:rsidR="00D71458" w:rsidRDefault="00D71458" w:rsidP="00880C38"/>
        </w:tc>
        <w:tc>
          <w:tcPr>
            <w:tcW w:w="4347" w:type="dxa"/>
          </w:tcPr>
          <w:p w14:paraId="34ED36DA" w14:textId="5390FD73" w:rsidR="00D71458" w:rsidRDefault="00D71458" w:rsidP="00880C38">
            <w:r>
              <w:t>Input</w:t>
            </w:r>
          </w:p>
        </w:tc>
        <w:tc>
          <w:tcPr>
            <w:tcW w:w="1861" w:type="dxa"/>
          </w:tcPr>
          <w:p w14:paraId="0A71ABC8" w14:textId="3A53569F" w:rsidR="00D71458" w:rsidRDefault="00D71458" w:rsidP="00880C38">
            <w:r>
              <w:t>Expected Results</w:t>
            </w:r>
          </w:p>
        </w:tc>
        <w:tc>
          <w:tcPr>
            <w:tcW w:w="1823" w:type="dxa"/>
          </w:tcPr>
          <w:p w14:paraId="0B5E1A59" w14:textId="6DA720D2" w:rsidR="00D71458" w:rsidRDefault="00D71458" w:rsidP="00880C38">
            <w:r>
              <w:t>Output</w:t>
            </w:r>
          </w:p>
        </w:tc>
      </w:tr>
      <w:tr w:rsidR="00880C38" w14:paraId="5004AF30" w14:textId="77777777" w:rsidTr="00880C38">
        <w:trPr>
          <w:trHeight w:val="466"/>
        </w:trPr>
        <w:tc>
          <w:tcPr>
            <w:tcW w:w="803" w:type="dxa"/>
          </w:tcPr>
          <w:p w14:paraId="1B6AB8A0" w14:textId="559C81C0" w:rsidR="00880C38" w:rsidRDefault="00880C38" w:rsidP="00880C38">
            <w:r>
              <w:t>1.</w:t>
            </w:r>
          </w:p>
        </w:tc>
        <w:tc>
          <w:tcPr>
            <w:tcW w:w="4347" w:type="dxa"/>
          </w:tcPr>
          <w:p w14:paraId="68399B41" w14:textId="778A321C" w:rsidR="00880C38" w:rsidRDefault="00880C38" w:rsidP="00880C38">
            <w:r>
              <w:t>Requesting data from IEX Cloud</w:t>
            </w:r>
          </w:p>
        </w:tc>
        <w:tc>
          <w:tcPr>
            <w:tcW w:w="1861" w:type="dxa"/>
          </w:tcPr>
          <w:p w14:paraId="203E3979" w14:textId="2FE1049A" w:rsidR="00880C38" w:rsidRDefault="00880C38" w:rsidP="00880C38">
            <w:r>
              <w:t>JSON Data</w:t>
            </w:r>
          </w:p>
        </w:tc>
        <w:tc>
          <w:tcPr>
            <w:tcW w:w="1823" w:type="dxa"/>
          </w:tcPr>
          <w:p w14:paraId="0505F13F" w14:textId="51F5A338" w:rsidR="00880C38" w:rsidRDefault="00880C38" w:rsidP="00880C38">
            <w:r>
              <w:t>JSON Data</w:t>
            </w:r>
          </w:p>
        </w:tc>
      </w:tr>
      <w:tr w:rsidR="00880C38" w14:paraId="102BCD93" w14:textId="77777777" w:rsidTr="00880C38">
        <w:trPr>
          <w:trHeight w:val="528"/>
        </w:trPr>
        <w:tc>
          <w:tcPr>
            <w:tcW w:w="803" w:type="dxa"/>
          </w:tcPr>
          <w:p w14:paraId="71FAF53C" w14:textId="2C3EF8E5" w:rsidR="00880C38" w:rsidRDefault="00880C38" w:rsidP="00880C38">
            <w:r>
              <w:t>2.</w:t>
            </w:r>
          </w:p>
        </w:tc>
        <w:tc>
          <w:tcPr>
            <w:tcW w:w="4347" w:type="dxa"/>
          </w:tcPr>
          <w:p w14:paraId="439EEE71" w14:textId="6BFA36E9" w:rsidR="00880C38" w:rsidRDefault="00880C38" w:rsidP="00880C38">
            <w:r>
              <w:t>Requesting data from Stock News API</w:t>
            </w:r>
          </w:p>
        </w:tc>
        <w:tc>
          <w:tcPr>
            <w:tcW w:w="1861" w:type="dxa"/>
          </w:tcPr>
          <w:p w14:paraId="432E3167" w14:textId="427A9862" w:rsidR="00880C38" w:rsidRDefault="00880C38" w:rsidP="00880C38">
            <w:r>
              <w:t>JSON Data</w:t>
            </w:r>
          </w:p>
        </w:tc>
        <w:tc>
          <w:tcPr>
            <w:tcW w:w="1823" w:type="dxa"/>
          </w:tcPr>
          <w:p w14:paraId="5E2A19C7" w14:textId="7434B633" w:rsidR="00880C38" w:rsidRDefault="00880C38" w:rsidP="00880C38">
            <w:r>
              <w:t>JSON Data</w:t>
            </w:r>
          </w:p>
        </w:tc>
      </w:tr>
      <w:tr w:rsidR="00880C38" w14:paraId="47DE7910" w14:textId="77777777" w:rsidTr="00880C38">
        <w:trPr>
          <w:trHeight w:val="373"/>
        </w:trPr>
        <w:tc>
          <w:tcPr>
            <w:tcW w:w="8834" w:type="dxa"/>
            <w:gridSpan w:val="4"/>
          </w:tcPr>
          <w:p w14:paraId="5EC1B235" w14:textId="4BE3D17E" w:rsidR="00880C38" w:rsidRDefault="00880C38" w:rsidP="00880C38">
            <w:r>
              <w:t>Validation of Data</w:t>
            </w:r>
          </w:p>
        </w:tc>
      </w:tr>
      <w:tr w:rsidR="00880C38" w14:paraId="5EB7218F" w14:textId="77777777" w:rsidTr="00880C38">
        <w:trPr>
          <w:trHeight w:val="373"/>
        </w:trPr>
        <w:tc>
          <w:tcPr>
            <w:tcW w:w="8834" w:type="dxa"/>
            <w:gridSpan w:val="4"/>
          </w:tcPr>
          <w:p w14:paraId="47D558A9" w14:textId="77777777" w:rsidR="00880C38" w:rsidRDefault="00880C38" w:rsidP="00880C38">
            <w:r>
              <w:t xml:space="preserve">Post-Condition – Retrieving JSON data </w:t>
            </w:r>
          </w:p>
        </w:tc>
      </w:tr>
      <w:tr w:rsidR="00880C38" w14:paraId="2107BF5B" w14:textId="77777777" w:rsidTr="00880C38">
        <w:trPr>
          <w:trHeight w:val="525"/>
        </w:trPr>
        <w:tc>
          <w:tcPr>
            <w:tcW w:w="8834" w:type="dxa"/>
            <w:gridSpan w:val="4"/>
          </w:tcPr>
          <w:p w14:paraId="6E39232F" w14:textId="365EF2BE" w:rsidR="00880C38" w:rsidRDefault="00880C38" w:rsidP="00880C38">
            <w:r>
              <w:t xml:space="preserve">Result – </w:t>
            </w:r>
            <w:r w:rsidR="00610489">
              <w:t>Pass</w:t>
            </w:r>
            <w:r>
              <w:t xml:space="preserve"> </w:t>
            </w:r>
          </w:p>
        </w:tc>
      </w:tr>
    </w:tbl>
    <w:p w14:paraId="28EB7E10" w14:textId="394F6B6F" w:rsidR="00D71458" w:rsidRDefault="00D71458"/>
    <w:p w14:paraId="36D947AF" w14:textId="1F3158C9" w:rsidR="00D71458" w:rsidRDefault="00D71458"/>
    <w:p w14:paraId="0D3E9E98" w14:textId="77777777" w:rsidR="00D71458" w:rsidRDefault="00D71458"/>
    <w:p w14:paraId="20484A4D" w14:textId="66C1458E" w:rsidR="00D71458" w:rsidRDefault="00D71458"/>
    <w:p w14:paraId="1F9649BB" w14:textId="6397490C" w:rsidR="00880C38" w:rsidRDefault="00880C38"/>
    <w:p w14:paraId="3DDA4174" w14:textId="790DCEC9" w:rsidR="00880C38" w:rsidRDefault="00880C38"/>
    <w:p w14:paraId="21C2F872" w14:textId="4FC1F7F8" w:rsidR="00880C38" w:rsidRDefault="00880C38"/>
    <w:p w14:paraId="5F52B4AA" w14:textId="02E9DA38" w:rsidR="00880C38" w:rsidRDefault="00880C38"/>
    <w:p w14:paraId="60653E81" w14:textId="271BC27E" w:rsidR="00880C38" w:rsidRDefault="00880C38"/>
    <w:p w14:paraId="6D70CCB6" w14:textId="5A2A299E" w:rsidR="00880C38" w:rsidRDefault="00880C38" w:rsidP="00880C38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E8B765B" w14:textId="6748405F" w:rsidR="00E26AB9" w:rsidRDefault="00E26AB9" w:rsidP="00880C38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59DA6902" w14:textId="77777777" w:rsidR="00E26AB9" w:rsidRPr="00D71458" w:rsidRDefault="00E26AB9" w:rsidP="00880C38">
      <w:pPr>
        <w:kinsoku w:val="0"/>
        <w:overflowPunct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14:paraId="1B6A4686" w14:textId="77777777" w:rsidR="00880C38" w:rsidRPr="00D71458" w:rsidRDefault="00880C38" w:rsidP="00880C38">
      <w:pPr>
        <w:kinsoku w:val="0"/>
        <w:overflowPunct w:val="0"/>
        <w:autoSpaceDE w:val="0"/>
        <w:autoSpaceDN w:val="0"/>
        <w:adjustRightInd w:val="0"/>
        <w:spacing w:after="0" w:line="200" w:lineRule="atLeast"/>
        <w:ind w:left="110"/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horzAnchor="margin" w:tblpY="1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3"/>
        <w:gridCol w:w="4347"/>
        <w:gridCol w:w="1861"/>
        <w:gridCol w:w="1823"/>
      </w:tblGrid>
      <w:tr w:rsidR="00880C38" w14:paraId="0C14D3D3" w14:textId="77777777" w:rsidTr="00D732E0">
        <w:trPr>
          <w:trHeight w:val="311"/>
        </w:trPr>
        <w:tc>
          <w:tcPr>
            <w:tcW w:w="8834" w:type="dxa"/>
            <w:gridSpan w:val="4"/>
          </w:tcPr>
          <w:p w14:paraId="57204571" w14:textId="13CBD281" w:rsidR="00880C38" w:rsidRDefault="00880C38" w:rsidP="00D732E0">
            <w:r>
              <w:t xml:space="preserve">Test Case </w:t>
            </w:r>
            <w:r w:rsidR="00610489">
              <w:t>2</w:t>
            </w:r>
            <w:r>
              <w:t xml:space="preserve"> – Website Search function for live prices, history, charts </w:t>
            </w:r>
            <w:r w:rsidR="00610489">
              <w:t>using a</w:t>
            </w:r>
            <w:r>
              <w:t xml:space="preserve"> </w:t>
            </w:r>
            <w:r w:rsidR="00610489">
              <w:t>s</w:t>
            </w:r>
            <w:r>
              <w:t>tock</w:t>
            </w:r>
            <w:r w:rsidR="00610489">
              <w:t xml:space="preserve"> symbol.</w:t>
            </w:r>
          </w:p>
        </w:tc>
      </w:tr>
      <w:tr w:rsidR="00880C38" w14:paraId="57E573BF" w14:textId="77777777" w:rsidTr="00D732E0">
        <w:trPr>
          <w:trHeight w:val="466"/>
        </w:trPr>
        <w:tc>
          <w:tcPr>
            <w:tcW w:w="8834" w:type="dxa"/>
            <w:gridSpan w:val="4"/>
          </w:tcPr>
          <w:p w14:paraId="160EFBFA" w14:textId="77777777" w:rsidR="00880C38" w:rsidRDefault="00880C38" w:rsidP="00D732E0">
            <w:r>
              <w:t xml:space="preserve">Pre-Condition – Fetching live data from </w:t>
            </w:r>
          </w:p>
        </w:tc>
      </w:tr>
      <w:tr w:rsidR="00880C38" w14:paraId="7CEDB256" w14:textId="77777777" w:rsidTr="00D732E0">
        <w:trPr>
          <w:trHeight w:val="419"/>
        </w:trPr>
        <w:tc>
          <w:tcPr>
            <w:tcW w:w="803" w:type="dxa"/>
          </w:tcPr>
          <w:p w14:paraId="18963CA2" w14:textId="77777777" w:rsidR="00880C38" w:rsidRDefault="00880C38" w:rsidP="00D732E0"/>
        </w:tc>
        <w:tc>
          <w:tcPr>
            <w:tcW w:w="4347" w:type="dxa"/>
          </w:tcPr>
          <w:p w14:paraId="56A0C8F3" w14:textId="77777777" w:rsidR="00880C38" w:rsidRDefault="00880C38" w:rsidP="00D732E0">
            <w:r>
              <w:t>Input</w:t>
            </w:r>
          </w:p>
        </w:tc>
        <w:tc>
          <w:tcPr>
            <w:tcW w:w="1861" w:type="dxa"/>
          </w:tcPr>
          <w:p w14:paraId="7149F1A9" w14:textId="77777777" w:rsidR="00880C38" w:rsidRDefault="00880C38" w:rsidP="00D732E0">
            <w:r>
              <w:t>Expected Results</w:t>
            </w:r>
          </w:p>
        </w:tc>
        <w:tc>
          <w:tcPr>
            <w:tcW w:w="1823" w:type="dxa"/>
          </w:tcPr>
          <w:p w14:paraId="3CC8C300" w14:textId="77777777" w:rsidR="00880C38" w:rsidRDefault="00880C38" w:rsidP="00D732E0">
            <w:r>
              <w:t>Output</w:t>
            </w:r>
          </w:p>
        </w:tc>
      </w:tr>
      <w:tr w:rsidR="00880C38" w14:paraId="0AFE6A96" w14:textId="77777777" w:rsidTr="00D732E0">
        <w:trPr>
          <w:trHeight w:val="466"/>
        </w:trPr>
        <w:tc>
          <w:tcPr>
            <w:tcW w:w="803" w:type="dxa"/>
          </w:tcPr>
          <w:p w14:paraId="45DF7731" w14:textId="77777777" w:rsidR="00880C38" w:rsidRDefault="00880C38" w:rsidP="00D732E0">
            <w:r>
              <w:t>1.</w:t>
            </w:r>
          </w:p>
        </w:tc>
        <w:tc>
          <w:tcPr>
            <w:tcW w:w="4347" w:type="dxa"/>
          </w:tcPr>
          <w:p w14:paraId="28EC66A6" w14:textId="67AD941B" w:rsidR="00880C38" w:rsidRDefault="00880C38" w:rsidP="00D732E0">
            <w:r>
              <w:t>Requesting data from IEX Cloud</w:t>
            </w:r>
            <w:r w:rsidR="00610489">
              <w:t xml:space="preserve"> by entering a stock symbol</w:t>
            </w:r>
          </w:p>
        </w:tc>
        <w:tc>
          <w:tcPr>
            <w:tcW w:w="1861" w:type="dxa"/>
          </w:tcPr>
          <w:p w14:paraId="102AAB99" w14:textId="1EDE95D1" w:rsidR="00880C38" w:rsidRDefault="00880C38" w:rsidP="00D732E0">
            <w:r>
              <w:t>JSON Data</w:t>
            </w:r>
            <w:r w:rsidR="00610489">
              <w:t xml:space="preserve"> including live price, history, etc.</w:t>
            </w:r>
          </w:p>
        </w:tc>
        <w:tc>
          <w:tcPr>
            <w:tcW w:w="1823" w:type="dxa"/>
          </w:tcPr>
          <w:p w14:paraId="5005D663" w14:textId="03DFAF06" w:rsidR="00880C38" w:rsidRDefault="00610489" w:rsidP="00D732E0">
            <w:r>
              <w:t>JSON Data including live price, history, etc.</w:t>
            </w:r>
          </w:p>
        </w:tc>
      </w:tr>
      <w:tr w:rsidR="00880C38" w14:paraId="0E0FB59D" w14:textId="77777777" w:rsidTr="00D732E0">
        <w:trPr>
          <w:trHeight w:val="373"/>
        </w:trPr>
        <w:tc>
          <w:tcPr>
            <w:tcW w:w="8834" w:type="dxa"/>
            <w:gridSpan w:val="4"/>
          </w:tcPr>
          <w:p w14:paraId="7F6CDAB8" w14:textId="77777777" w:rsidR="00880C38" w:rsidRDefault="00880C38" w:rsidP="00D732E0">
            <w:r>
              <w:t>Validation of Data</w:t>
            </w:r>
          </w:p>
        </w:tc>
      </w:tr>
      <w:tr w:rsidR="00880C38" w14:paraId="07FDC9B2" w14:textId="77777777" w:rsidTr="00D732E0">
        <w:trPr>
          <w:trHeight w:val="373"/>
        </w:trPr>
        <w:tc>
          <w:tcPr>
            <w:tcW w:w="8834" w:type="dxa"/>
            <w:gridSpan w:val="4"/>
          </w:tcPr>
          <w:p w14:paraId="0BB709C0" w14:textId="00229BFF" w:rsidR="00880C38" w:rsidRDefault="00880C38" w:rsidP="00D732E0">
            <w:r>
              <w:t xml:space="preserve">Post-Condition – Retrieving </w:t>
            </w:r>
            <w:r w:rsidR="00610489">
              <w:t>JSON data including live price, news, history, etc.</w:t>
            </w:r>
            <w:r>
              <w:t xml:space="preserve"> </w:t>
            </w:r>
          </w:p>
        </w:tc>
      </w:tr>
      <w:tr w:rsidR="00880C38" w14:paraId="68DB03AF" w14:textId="77777777" w:rsidTr="00D732E0">
        <w:trPr>
          <w:trHeight w:val="525"/>
        </w:trPr>
        <w:tc>
          <w:tcPr>
            <w:tcW w:w="8834" w:type="dxa"/>
            <w:gridSpan w:val="4"/>
          </w:tcPr>
          <w:p w14:paraId="2E2F54F5" w14:textId="27237277" w:rsidR="00880C38" w:rsidRDefault="00880C38" w:rsidP="00D732E0">
            <w:r>
              <w:t xml:space="preserve">Result – </w:t>
            </w:r>
            <w:r w:rsidR="00610489">
              <w:t>Pass</w:t>
            </w:r>
            <w:r>
              <w:t xml:space="preserve"> </w:t>
            </w:r>
          </w:p>
        </w:tc>
      </w:tr>
    </w:tbl>
    <w:p w14:paraId="352931C2" w14:textId="77777777" w:rsidR="00880C38" w:rsidRDefault="00880C38" w:rsidP="00880C38"/>
    <w:p w14:paraId="0866A982" w14:textId="77777777" w:rsidR="00880C38" w:rsidRDefault="00880C38" w:rsidP="00880C38"/>
    <w:p w14:paraId="6581A562" w14:textId="77777777" w:rsidR="00880C38" w:rsidRDefault="00880C38" w:rsidP="00880C38"/>
    <w:p w14:paraId="39B2938B" w14:textId="77777777" w:rsidR="00880C38" w:rsidRDefault="00880C38" w:rsidP="00880C38"/>
    <w:p w14:paraId="3C8B04DC" w14:textId="3F5D42A7" w:rsidR="00880C38" w:rsidRDefault="00880C38"/>
    <w:p w14:paraId="77D2E73E" w14:textId="70FE28E9" w:rsidR="00C90CF5" w:rsidRDefault="00C90CF5"/>
    <w:p w14:paraId="6174685B" w14:textId="49D452AF" w:rsidR="00C90CF5" w:rsidRDefault="00C90CF5"/>
    <w:p w14:paraId="7174E56E" w14:textId="2C928F58" w:rsidR="00C90CF5" w:rsidRDefault="00C90CF5"/>
    <w:p w14:paraId="0D91E97B" w14:textId="31B6C43D" w:rsidR="00C90CF5" w:rsidRDefault="00C90CF5"/>
    <w:p w14:paraId="57262E60" w14:textId="6481C348" w:rsidR="00C90CF5" w:rsidRDefault="00C90CF5" w:rsidP="00C90CF5">
      <w:pPr>
        <w:kinsoku w:val="0"/>
        <w:overflowPunct w:val="0"/>
        <w:autoSpaceDE w:val="0"/>
        <w:autoSpaceDN w:val="0"/>
        <w:adjustRightInd w:val="0"/>
        <w:spacing w:after="0" w:line="200" w:lineRule="atLeast"/>
      </w:pPr>
    </w:p>
    <w:p w14:paraId="612D8077" w14:textId="77777777" w:rsidR="00C26756" w:rsidRPr="00D71458" w:rsidRDefault="00C26756" w:rsidP="00C90CF5">
      <w:pPr>
        <w:kinsoku w:val="0"/>
        <w:overflowPunct w:val="0"/>
        <w:autoSpaceDE w:val="0"/>
        <w:autoSpaceDN w:val="0"/>
        <w:adjustRightInd w:val="0"/>
        <w:spacing w:after="0" w:line="200" w:lineRule="atLeast"/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horzAnchor="margin" w:tblpY="1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3"/>
        <w:gridCol w:w="4347"/>
        <w:gridCol w:w="1861"/>
        <w:gridCol w:w="1823"/>
      </w:tblGrid>
      <w:tr w:rsidR="00C90CF5" w14:paraId="70CDA6A7" w14:textId="77777777" w:rsidTr="00D732E0">
        <w:trPr>
          <w:trHeight w:val="311"/>
        </w:trPr>
        <w:tc>
          <w:tcPr>
            <w:tcW w:w="8834" w:type="dxa"/>
            <w:gridSpan w:val="4"/>
          </w:tcPr>
          <w:p w14:paraId="6ECE061E" w14:textId="6C1AC1D0" w:rsidR="00C90CF5" w:rsidRDefault="00C90CF5" w:rsidP="00D732E0">
            <w:r>
              <w:t xml:space="preserve">Test Case 3 – </w:t>
            </w:r>
            <w:r w:rsidR="00DE05A5">
              <w:t xml:space="preserve">Making sure Sign-up credentials are loaded in the database </w:t>
            </w:r>
          </w:p>
        </w:tc>
      </w:tr>
      <w:tr w:rsidR="00C90CF5" w14:paraId="5CDEF5A3" w14:textId="77777777" w:rsidTr="00D732E0">
        <w:trPr>
          <w:trHeight w:val="466"/>
        </w:trPr>
        <w:tc>
          <w:tcPr>
            <w:tcW w:w="8834" w:type="dxa"/>
            <w:gridSpan w:val="4"/>
          </w:tcPr>
          <w:p w14:paraId="1C7F5B51" w14:textId="6C723264" w:rsidR="00C90CF5" w:rsidRDefault="00C90CF5" w:rsidP="00D732E0">
            <w:r>
              <w:t xml:space="preserve">Pre-Condition – </w:t>
            </w:r>
            <w:r w:rsidR="00DE05A5">
              <w:t>Entering proper details in the Signup</w:t>
            </w:r>
            <w:r w:rsidR="0053727B">
              <w:t>/Register</w:t>
            </w:r>
            <w:r w:rsidR="00DE05A5">
              <w:t xml:space="preserve"> Page.</w:t>
            </w:r>
          </w:p>
        </w:tc>
      </w:tr>
      <w:tr w:rsidR="00C90CF5" w14:paraId="44B7BC1A" w14:textId="77777777" w:rsidTr="00D732E0">
        <w:trPr>
          <w:trHeight w:val="419"/>
        </w:trPr>
        <w:tc>
          <w:tcPr>
            <w:tcW w:w="803" w:type="dxa"/>
          </w:tcPr>
          <w:p w14:paraId="7082456E" w14:textId="77777777" w:rsidR="00C90CF5" w:rsidRDefault="00C90CF5" w:rsidP="00D732E0"/>
        </w:tc>
        <w:tc>
          <w:tcPr>
            <w:tcW w:w="4347" w:type="dxa"/>
          </w:tcPr>
          <w:p w14:paraId="50AE7749" w14:textId="77777777" w:rsidR="00C90CF5" w:rsidRDefault="00C90CF5" w:rsidP="00D732E0">
            <w:r>
              <w:t>Input</w:t>
            </w:r>
          </w:p>
        </w:tc>
        <w:tc>
          <w:tcPr>
            <w:tcW w:w="1861" w:type="dxa"/>
          </w:tcPr>
          <w:p w14:paraId="5022FBC4" w14:textId="77777777" w:rsidR="00C90CF5" w:rsidRDefault="00C90CF5" w:rsidP="00D732E0">
            <w:r>
              <w:t>Expected Results</w:t>
            </w:r>
          </w:p>
        </w:tc>
        <w:tc>
          <w:tcPr>
            <w:tcW w:w="1823" w:type="dxa"/>
          </w:tcPr>
          <w:p w14:paraId="69217CA5" w14:textId="77777777" w:rsidR="00C90CF5" w:rsidRDefault="00C90CF5" w:rsidP="00D732E0">
            <w:r>
              <w:t>Output</w:t>
            </w:r>
          </w:p>
        </w:tc>
      </w:tr>
      <w:tr w:rsidR="00C90CF5" w14:paraId="1DA08BCC" w14:textId="77777777" w:rsidTr="00D732E0">
        <w:trPr>
          <w:trHeight w:val="466"/>
        </w:trPr>
        <w:tc>
          <w:tcPr>
            <w:tcW w:w="803" w:type="dxa"/>
          </w:tcPr>
          <w:p w14:paraId="57B81C71" w14:textId="77777777" w:rsidR="00C90CF5" w:rsidRDefault="00C90CF5" w:rsidP="00D732E0">
            <w:r>
              <w:t>1.</w:t>
            </w:r>
          </w:p>
        </w:tc>
        <w:tc>
          <w:tcPr>
            <w:tcW w:w="4347" w:type="dxa"/>
          </w:tcPr>
          <w:p w14:paraId="4D280393" w14:textId="1566EC8C" w:rsidR="00C90CF5" w:rsidRDefault="00DE05A5" w:rsidP="00D732E0">
            <w:r>
              <w:t>Filling up and Submitting data in the Sign</w:t>
            </w:r>
            <w:r w:rsidR="0053727B">
              <w:t xml:space="preserve"> </w:t>
            </w:r>
            <w:r>
              <w:t>Up</w:t>
            </w:r>
            <w:r w:rsidR="0053727B">
              <w:t>/Register</w:t>
            </w:r>
            <w:r>
              <w:t xml:space="preserve"> Page</w:t>
            </w:r>
          </w:p>
        </w:tc>
        <w:tc>
          <w:tcPr>
            <w:tcW w:w="1861" w:type="dxa"/>
          </w:tcPr>
          <w:p w14:paraId="131E0728" w14:textId="70A6AAD1" w:rsidR="00C90CF5" w:rsidRDefault="00DE05A5" w:rsidP="00D732E0">
            <w:r>
              <w:t>Sign up credentials are</w:t>
            </w:r>
            <w:r w:rsidR="00634F90">
              <w:t xml:space="preserve"> supposed to be</w:t>
            </w:r>
            <w:r>
              <w:t xml:space="preserve"> inserted in the database </w:t>
            </w:r>
          </w:p>
        </w:tc>
        <w:tc>
          <w:tcPr>
            <w:tcW w:w="1823" w:type="dxa"/>
          </w:tcPr>
          <w:p w14:paraId="02053A77" w14:textId="113F4ABD" w:rsidR="00C90CF5" w:rsidRDefault="00DE05A5" w:rsidP="00D732E0">
            <w:r>
              <w:t>Sign up credentials are inserted in the database</w:t>
            </w:r>
          </w:p>
        </w:tc>
      </w:tr>
      <w:tr w:rsidR="00C90CF5" w14:paraId="68746CBF" w14:textId="77777777" w:rsidTr="00D732E0">
        <w:trPr>
          <w:trHeight w:val="373"/>
        </w:trPr>
        <w:tc>
          <w:tcPr>
            <w:tcW w:w="8834" w:type="dxa"/>
            <w:gridSpan w:val="4"/>
          </w:tcPr>
          <w:p w14:paraId="331FDD2A" w14:textId="77777777" w:rsidR="00C90CF5" w:rsidRDefault="00C90CF5" w:rsidP="00D732E0">
            <w:r>
              <w:t>Validation of Data</w:t>
            </w:r>
          </w:p>
        </w:tc>
      </w:tr>
      <w:tr w:rsidR="00C90CF5" w14:paraId="2F3B0179" w14:textId="77777777" w:rsidTr="00D732E0">
        <w:trPr>
          <w:trHeight w:val="373"/>
        </w:trPr>
        <w:tc>
          <w:tcPr>
            <w:tcW w:w="8834" w:type="dxa"/>
            <w:gridSpan w:val="4"/>
          </w:tcPr>
          <w:p w14:paraId="557CC915" w14:textId="1A014355" w:rsidR="00C90CF5" w:rsidRDefault="00C90CF5" w:rsidP="00D732E0">
            <w:r>
              <w:t xml:space="preserve">Post-Condition – </w:t>
            </w:r>
            <w:r w:rsidR="00DE05A5">
              <w:t>Making sure the database stores the details entered by user on Signup</w:t>
            </w:r>
            <w:r w:rsidR="0053727B">
              <w:t>/Register</w:t>
            </w:r>
            <w:r w:rsidR="00DE05A5">
              <w:t xml:space="preserve"> page in the Database</w:t>
            </w:r>
            <w:r>
              <w:t xml:space="preserve"> </w:t>
            </w:r>
          </w:p>
        </w:tc>
      </w:tr>
      <w:tr w:rsidR="00C90CF5" w14:paraId="6FFF1B77" w14:textId="77777777" w:rsidTr="00D732E0">
        <w:trPr>
          <w:trHeight w:val="525"/>
        </w:trPr>
        <w:tc>
          <w:tcPr>
            <w:tcW w:w="8834" w:type="dxa"/>
            <w:gridSpan w:val="4"/>
          </w:tcPr>
          <w:p w14:paraId="05B44671" w14:textId="77777777" w:rsidR="00C90CF5" w:rsidRDefault="00C90CF5" w:rsidP="00D732E0">
            <w:r>
              <w:t xml:space="preserve">Result – Pass </w:t>
            </w:r>
          </w:p>
        </w:tc>
      </w:tr>
    </w:tbl>
    <w:p w14:paraId="28CD89D6" w14:textId="77777777" w:rsidR="00C90CF5" w:rsidRDefault="00C90CF5" w:rsidP="00C90CF5"/>
    <w:p w14:paraId="702D95E7" w14:textId="77777777" w:rsidR="00C90CF5" w:rsidRDefault="00C90CF5" w:rsidP="00C90CF5"/>
    <w:p w14:paraId="1FDCC3D8" w14:textId="77777777" w:rsidR="00C90CF5" w:rsidRDefault="00C90CF5" w:rsidP="00C90CF5"/>
    <w:p w14:paraId="7351F1EF" w14:textId="77777777" w:rsidR="00C90CF5" w:rsidRDefault="00C90CF5" w:rsidP="00C90CF5"/>
    <w:p w14:paraId="29BB4E12" w14:textId="77777777" w:rsidR="00C90CF5" w:rsidRDefault="00C90CF5" w:rsidP="00C90CF5"/>
    <w:p w14:paraId="11AEBFEA" w14:textId="77777777" w:rsidR="00C90CF5" w:rsidRDefault="00C90CF5" w:rsidP="00C90CF5"/>
    <w:p w14:paraId="78053066" w14:textId="77777777" w:rsidR="00C90CF5" w:rsidRDefault="00C90CF5" w:rsidP="00C90CF5"/>
    <w:p w14:paraId="7A1EA253" w14:textId="77777777" w:rsidR="00C90CF5" w:rsidRDefault="00C90CF5" w:rsidP="00C90CF5"/>
    <w:p w14:paraId="0446524D" w14:textId="77777777" w:rsidR="00C90CF5" w:rsidRDefault="00C90CF5" w:rsidP="00C90CF5"/>
    <w:p w14:paraId="5D1E409C" w14:textId="0041203C" w:rsidR="00C90CF5" w:rsidRDefault="00C90CF5" w:rsidP="00C90CF5"/>
    <w:p w14:paraId="5D7E5B16" w14:textId="53794B29" w:rsidR="0053727B" w:rsidRDefault="0053727B" w:rsidP="00C90CF5"/>
    <w:p w14:paraId="6F4548E5" w14:textId="500A73B3" w:rsidR="0053727B" w:rsidRDefault="0053727B" w:rsidP="00C90CF5"/>
    <w:p w14:paraId="3C057344" w14:textId="3823DE5B" w:rsidR="0053727B" w:rsidRDefault="0053727B" w:rsidP="00C90CF5"/>
    <w:p w14:paraId="12656D51" w14:textId="77777777" w:rsidR="0053727B" w:rsidRPr="00D71458" w:rsidRDefault="0053727B" w:rsidP="0053727B">
      <w:pPr>
        <w:kinsoku w:val="0"/>
        <w:overflowPunct w:val="0"/>
        <w:autoSpaceDE w:val="0"/>
        <w:autoSpaceDN w:val="0"/>
        <w:adjustRightInd w:val="0"/>
        <w:spacing w:after="0" w:line="200" w:lineRule="atLeast"/>
        <w:ind w:left="110"/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horzAnchor="margin" w:tblpY="1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3"/>
        <w:gridCol w:w="4347"/>
        <w:gridCol w:w="1861"/>
        <w:gridCol w:w="1823"/>
      </w:tblGrid>
      <w:tr w:rsidR="0053727B" w14:paraId="4B312A47" w14:textId="77777777" w:rsidTr="00D732E0">
        <w:trPr>
          <w:trHeight w:val="311"/>
        </w:trPr>
        <w:tc>
          <w:tcPr>
            <w:tcW w:w="8834" w:type="dxa"/>
            <w:gridSpan w:val="4"/>
          </w:tcPr>
          <w:p w14:paraId="581F7DFD" w14:textId="57F29BDC" w:rsidR="0053727B" w:rsidRDefault="0053727B" w:rsidP="00D732E0">
            <w:r>
              <w:t xml:space="preserve">Test Case </w:t>
            </w:r>
            <w:r w:rsidR="00634F90">
              <w:t>4</w:t>
            </w:r>
            <w:r>
              <w:t xml:space="preserve"> – </w:t>
            </w:r>
            <w:r w:rsidR="002D2D80">
              <w:t>Login Page works and redirects you to your profile</w:t>
            </w:r>
            <w:r>
              <w:t>.</w:t>
            </w:r>
          </w:p>
        </w:tc>
      </w:tr>
      <w:tr w:rsidR="0053727B" w14:paraId="19A6C93C" w14:textId="77777777" w:rsidTr="00D732E0">
        <w:trPr>
          <w:trHeight w:val="466"/>
        </w:trPr>
        <w:tc>
          <w:tcPr>
            <w:tcW w:w="8834" w:type="dxa"/>
            <w:gridSpan w:val="4"/>
          </w:tcPr>
          <w:p w14:paraId="382FB7B1" w14:textId="146B3F6E" w:rsidR="0053727B" w:rsidRDefault="0053727B" w:rsidP="00D732E0">
            <w:r>
              <w:t xml:space="preserve">Pre-Condition – </w:t>
            </w:r>
            <w:r w:rsidR="00EA08AD">
              <w:t xml:space="preserve"> Entering proper details in the Login page </w:t>
            </w:r>
            <w:r>
              <w:t xml:space="preserve"> </w:t>
            </w:r>
          </w:p>
        </w:tc>
      </w:tr>
      <w:tr w:rsidR="0053727B" w14:paraId="24C2CEB2" w14:textId="77777777" w:rsidTr="00D732E0">
        <w:trPr>
          <w:trHeight w:val="419"/>
        </w:trPr>
        <w:tc>
          <w:tcPr>
            <w:tcW w:w="803" w:type="dxa"/>
          </w:tcPr>
          <w:p w14:paraId="2E82C4A9" w14:textId="77777777" w:rsidR="0053727B" w:rsidRDefault="0053727B" w:rsidP="00D732E0"/>
        </w:tc>
        <w:tc>
          <w:tcPr>
            <w:tcW w:w="4347" w:type="dxa"/>
          </w:tcPr>
          <w:p w14:paraId="69BF5445" w14:textId="77777777" w:rsidR="0053727B" w:rsidRDefault="0053727B" w:rsidP="00D732E0">
            <w:r>
              <w:t>Input</w:t>
            </w:r>
          </w:p>
        </w:tc>
        <w:tc>
          <w:tcPr>
            <w:tcW w:w="1861" w:type="dxa"/>
          </w:tcPr>
          <w:p w14:paraId="6C10C2D7" w14:textId="77777777" w:rsidR="0053727B" w:rsidRDefault="0053727B" w:rsidP="00D732E0">
            <w:r>
              <w:t>Expected Results</w:t>
            </w:r>
          </w:p>
        </w:tc>
        <w:tc>
          <w:tcPr>
            <w:tcW w:w="1823" w:type="dxa"/>
          </w:tcPr>
          <w:p w14:paraId="5A0FA1E6" w14:textId="77777777" w:rsidR="0053727B" w:rsidRDefault="0053727B" w:rsidP="00D732E0">
            <w:r>
              <w:t>Output</w:t>
            </w:r>
          </w:p>
        </w:tc>
      </w:tr>
      <w:tr w:rsidR="0053727B" w14:paraId="04864023" w14:textId="77777777" w:rsidTr="00D732E0">
        <w:trPr>
          <w:trHeight w:val="466"/>
        </w:trPr>
        <w:tc>
          <w:tcPr>
            <w:tcW w:w="803" w:type="dxa"/>
          </w:tcPr>
          <w:p w14:paraId="608049D8" w14:textId="77777777" w:rsidR="0053727B" w:rsidRDefault="0053727B" w:rsidP="00D732E0">
            <w:r>
              <w:t>1.</w:t>
            </w:r>
          </w:p>
        </w:tc>
        <w:tc>
          <w:tcPr>
            <w:tcW w:w="4347" w:type="dxa"/>
          </w:tcPr>
          <w:p w14:paraId="349DD2BD" w14:textId="5BD860DC" w:rsidR="0053727B" w:rsidRDefault="00EA08AD" w:rsidP="00D732E0">
            <w:r>
              <w:t>Filling up and pressing the submit button in the Login Page</w:t>
            </w:r>
          </w:p>
        </w:tc>
        <w:tc>
          <w:tcPr>
            <w:tcW w:w="1861" w:type="dxa"/>
          </w:tcPr>
          <w:p w14:paraId="25AA6C63" w14:textId="363AF001" w:rsidR="0053727B" w:rsidRDefault="00634F90" w:rsidP="00D732E0">
            <w:r>
              <w:t>Redirecting to the user’s Profile</w:t>
            </w:r>
          </w:p>
        </w:tc>
        <w:tc>
          <w:tcPr>
            <w:tcW w:w="1823" w:type="dxa"/>
          </w:tcPr>
          <w:p w14:paraId="160CCFA2" w14:textId="2EEF18E2" w:rsidR="0053727B" w:rsidRDefault="00634F90" w:rsidP="00D732E0">
            <w:r>
              <w:t>Redirects to the user’s Profile</w:t>
            </w:r>
          </w:p>
        </w:tc>
      </w:tr>
      <w:tr w:rsidR="0053727B" w14:paraId="075AFA63" w14:textId="77777777" w:rsidTr="00D732E0">
        <w:trPr>
          <w:trHeight w:val="373"/>
        </w:trPr>
        <w:tc>
          <w:tcPr>
            <w:tcW w:w="8834" w:type="dxa"/>
            <w:gridSpan w:val="4"/>
          </w:tcPr>
          <w:p w14:paraId="2D5740BA" w14:textId="77777777" w:rsidR="0053727B" w:rsidRDefault="0053727B" w:rsidP="00D732E0">
            <w:r>
              <w:t>Validation of Data</w:t>
            </w:r>
          </w:p>
        </w:tc>
      </w:tr>
      <w:tr w:rsidR="0053727B" w14:paraId="024F45E6" w14:textId="77777777" w:rsidTr="00D732E0">
        <w:trPr>
          <w:trHeight w:val="373"/>
        </w:trPr>
        <w:tc>
          <w:tcPr>
            <w:tcW w:w="8834" w:type="dxa"/>
            <w:gridSpan w:val="4"/>
          </w:tcPr>
          <w:p w14:paraId="48446123" w14:textId="4E54C41E" w:rsidR="0053727B" w:rsidRDefault="0053727B" w:rsidP="00D732E0">
            <w:r>
              <w:t xml:space="preserve">Post-Condition – </w:t>
            </w:r>
            <w:r w:rsidR="00634F90">
              <w:t>Display’s the User’s profile</w:t>
            </w:r>
            <w:r>
              <w:t xml:space="preserve"> </w:t>
            </w:r>
          </w:p>
        </w:tc>
      </w:tr>
      <w:tr w:rsidR="0053727B" w14:paraId="4BBE1C38" w14:textId="77777777" w:rsidTr="00D732E0">
        <w:trPr>
          <w:trHeight w:val="525"/>
        </w:trPr>
        <w:tc>
          <w:tcPr>
            <w:tcW w:w="8834" w:type="dxa"/>
            <w:gridSpan w:val="4"/>
          </w:tcPr>
          <w:p w14:paraId="3639354A" w14:textId="77777777" w:rsidR="0053727B" w:rsidRDefault="0053727B" w:rsidP="00D732E0">
            <w:r>
              <w:t xml:space="preserve">Result – Pass </w:t>
            </w:r>
          </w:p>
        </w:tc>
      </w:tr>
    </w:tbl>
    <w:p w14:paraId="574D73FF" w14:textId="77777777" w:rsidR="0053727B" w:rsidRDefault="0053727B" w:rsidP="0053727B"/>
    <w:p w14:paraId="5167EDCE" w14:textId="77777777" w:rsidR="0053727B" w:rsidRDefault="0053727B" w:rsidP="0053727B"/>
    <w:p w14:paraId="1B1ACE75" w14:textId="77777777" w:rsidR="0053727B" w:rsidRDefault="0053727B" w:rsidP="0053727B"/>
    <w:p w14:paraId="6E6F1114" w14:textId="77777777" w:rsidR="0053727B" w:rsidRDefault="0053727B" w:rsidP="0053727B"/>
    <w:p w14:paraId="35EF1D69" w14:textId="77777777" w:rsidR="0053727B" w:rsidRDefault="0053727B" w:rsidP="0053727B"/>
    <w:p w14:paraId="31480369" w14:textId="77777777" w:rsidR="0053727B" w:rsidRDefault="0053727B" w:rsidP="0053727B"/>
    <w:p w14:paraId="32B7AAD0" w14:textId="77777777" w:rsidR="0053727B" w:rsidRDefault="0053727B" w:rsidP="0053727B"/>
    <w:p w14:paraId="4B20B4F8" w14:textId="77777777" w:rsidR="0053727B" w:rsidRDefault="0053727B" w:rsidP="0053727B"/>
    <w:p w14:paraId="56F766A4" w14:textId="77777777" w:rsidR="0053727B" w:rsidRDefault="0053727B" w:rsidP="0053727B"/>
    <w:p w14:paraId="399B45E5" w14:textId="77777777" w:rsidR="00E81138" w:rsidRPr="00D71458" w:rsidRDefault="00E81138" w:rsidP="002F6B32">
      <w:pPr>
        <w:kinsoku w:val="0"/>
        <w:overflowPunct w:val="0"/>
        <w:autoSpaceDE w:val="0"/>
        <w:autoSpaceDN w:val="0"/>
        <w:adjustRightInd w:val="0"/>
        <w:spacing w:after="0" w:line="200" w:lineRule="atLeast"/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horzAnchor="margin" w:tblpY="1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3"/>
        <w:gridCol w:w="4347"/>
        <w:gridCol w:w="1861"/>
        <w:gridCol w:w="1823"/>
      </w:tblGrid>
      <w:tr w:rsidR="00E81138" w14:paraId="51F72164" w14:textId="77777777" w:rsidTr="00D732E0">
        <w:trPr>
          <w:trHeight w:val="311"/>
        </w:trPr>
        <w:tc>
          <w:tcPr>
            <w:tcW w:w="8834" w:type="dxa"/>
            <w:gridSpan w:val="4"/>
          </w:tcPr>
          <w:p w14:paraId="14D5324B" w14:textId="390766B1" w:rsidR="00E81138" w:rsidRDefault="00E81138" w:rsidP="00D732E0">
            <w:r>
              <w:t xml:space="preserve">Test Case </w:t>
            </w:r>
            <w:r w:rsidR="00ED179D">
              <w:t>5</w:t>
            </w:r>
            <w:r>
              <w:t xml:space="preserve"> – News page </w:t>
            </w:r>
            <w:r w:rsidR="006D165A">
              <w:t>retrieves trending news from the API and displays it on the page</w:t>
            </w:r>
            <w:r>
              <w:t>.</w:t>
            </w:r>
          </w:p>
        </w:tc>
      </w:tr>
      <w:tr w:rsidR="00E81138" w14:paraId="0314ED67" w14:textId="77777777" w:rsidTr="00D732E0">
        <w:trPr>
          <w:trHeight w:val="466"/>
        </w:trPr>
        <w:tc>
          <w:tcPr>
            <w:tcW w:w="8834" w:type="dxa"/>
            <w:gridSpan w:val="4"/>
          </w:tcPr>
          <w:p w14:paraId="10C8D15F" w14:textId="1CF9E7E0" w:rsidR="00E81138" w:rsidRDefault="00E81138" w:rsidP="00D732E0">
            <w:r>
              <w:t xml:space="preserve">Pre-Condition – </w:t>
            </w:r>
            <w:r w:rsidR="00501C99">
              <w:t xml:space="preserve"> Requesting news data from API </w:t>
            </w:r>
            <w:r>
              <w:t xml:space="preserve">  </w:t>
            </w:r>
          </w:p>
        </w:tc>
      </w:tr>
      <w:tr w:rsidR="00E81138" w14:paraId="28D8902C" w14:textId="77777777" w:rsidTr="00D732E0">
        <w:trPr>
          <w:trHeight w:val="419"/>
        </w:trPr>
        <w:tc>
          <w:tcPr>
            <w:tcW w:w="803" w:type="dxa"/>
          </w:tcPr>
          <w:p w14:paraId="54E42B42" w14:textId="77777777" w:rsidR="00E81138" w:rsidRDefault="00E81138" w:rsidP="00D732E0"/>
        </w:tc>
        <w:tc>
          <w:tcPr>
            <w:tcW w:w="4347" w:type="dxa"/>
          </w:tcPr>
          <w:p w14:paraId="505C6E93" w14:textId="77777777" w:rsidR="00E81138" w:rsidRDefault="00E81138" w:rsidP="00D732E0">
            <w:r>
              <w:t>Input</w:t>
            </w:r>
          </w:p>
        </w:tc>
        <w:tc>
          <w:tcPr>
            <w:tcW w:w="1861" w:type="dxa"/>
          </w:tcPr>
          <w:p w14:paraId="050AE7F4" w14:textId="77777777" w:rsidR="00E81138" w:rsidRDefault="00E81138" w:rsidP="00D732E0">
            <w:r>
              <w:t>Expected Results</w:t>
            </w:r>
          </w:p>
        </w:tc>
        <w:tc>
          <w:tcPr>
            <w:tcW w:w="1823" w:type="dxa"/>
          </w:tcPr>
          <w:p w14:paraId="0E713A5C" w14:textId="77777777" w:rsidR="00E81138" w:rsidRDefault="00E81138" w:rsidP="00D732E0">
            <w:r>
              <w:t>Output</w:t>
            </w:r>
          </w:p>
        </w:tc>
      </w:tr>
      <w:tr w:rsidR="00E81138" w14:paraId="0BE79959" w14:textId="77777777" w:rsidTr="00D732E0">
        <w:trPr>
          <w:trHeight w:val="466"/>
        </w:trPr>
        <w:tc>
          <w:tcPr>
            <w:tcW w:w="803" w:type="dxa"/>
          </w:tcPr>
          <w:p w14:paraId="171FBD08" w14:textId="77777777" w:rsidR="00E81138" w:rsidRDefault="00E81138" w:rsidP="00D732E0">
            <w:r>
              <w:t>1.</w:t>
            </w:r>
          </w:p>
        </w:tc>
        <w:tc>
          <w:tcPr>
            <w:tcW w:w="4347" w:type="dxa"/>
          </w:tcPr>
          <w:p w14:paraId="37A3959A" w14:textId="29ED1174" w:rsidR="00E81138" w:rsidRDefault="00501C99" w:rsidP="00D732E0">
            <w:r>
              <w:t>JSON data when you request data from API</w:t>
            </w:r>
          </w:p>
        </w:tc>
        <w:tc>
          <w:tcPr>
            <w:tcW w:w="1861" w:type="dxa"/>
          </w:tcPr>
          <w:p w14:paraId="19AF098B" w14:textId="227825F5" w:rsidR="00E81138" w:rsidRDefault="00501C99" w:rsidP="00D732E0">
            <w:r>
              <w:t>Would display live  trending news on the new.html page</w:t>
            </w:r>
          </w:p>
        </w:tc>
        <w:tc>
          <w:tcPr>
            <w:tcW w:w="1823" w:type="dxa"/>
          </w:tcPr>
          <w:p w14:paraId="6B0DCFBE" w14:textId="547603E5" w:rsidR="00E81138" w:rsidRDefault="00501C99" w:rsidP="00D732E0">
            <w:r>
              <w:t>Displays live trending news on news.html page</w:t>
            </w:r>
          </w:p>
        </w:tc>
      </w:tr>
      <w:tr w:rsidR="00E81138" w14:paraId="4CDA3BD6" w14:textId="77777777" w:rsidTr="00D732E0">
        <w:trPr>
          <w:trHeight w:val="373"/>
        </w:trPr>
        <w:tc>
          <w:tcPr>
            <w:tcW w:w="8834" w:type="dxa"/>
            <w:gridSpan w:val="4"/>
          </w:tcPr>
          <w:p w14:paraId="4EF29F68" w14:textId="77777777" w:rsidR="00E81138" w:rsidRDefault="00E81138" w:rsidP="00D732E0">
            <w:r>
              <w:t>Validation of Data</w:t>
            </w:r>
          </w:p>
        </w:tc>
      </w:tr>
      <w:tr w:rsidR="00E81138" w14:paraId="1FFB8F44" w14:textId="77777777" w:rsidTr="00D732E0">
        <w:trPr>
          <w:trHeight w:val="373"/>
        </w:trPr>
        <w:tc>
          <w:tcPr>
            <w:tcW w:w="8834" w:type="dxa"/>
            <w:gridSpan w:val="4"/>
          </w:tcPr>
          <w:p w14:paraId="6B365F86" w14:textId="6625C52E" w:rsidR="00E81138" w:rsidRDefault="00E81138" w:rsidP="00D732E0">
            <w:r>
              <w:t>Post-Condition – Display’s</w:t>
            </w:r>
            <w:r w:rsidR="00501C99">
              <w:t xml:space="preserve"> trending news on news.html </w:t>
            </w:r>
            <w:r>
              <w:t xml:space="preserve"> </w:t>
            </w:r>
          </w:p>
        </w:tc>
      </w:tr>
      <w:tr w:rsidR="00E81138" w14:paraId="637D15E4" w14:textId="77777777" w:rsidTr="00D732E0">
        <w:trPr>
          <w:trHeight w:val="525"/>
        </w:trPr>
        <w:tc>
          <w:tcPr>
            <w:tcW w:w="8834" w:type="dxa"/>
            <w:gridSpan w:val="4"/>
          </w:tcPr>
          <w:p w14:paraId="10B3F9A6" w14:textId="77777777" w:rsidR="00E81138" w:rsidRDefault="00E81138" w:rsidP="00D732E0">
            <w:r>
              <w:t xml:space="preserve">Result – Pass </w:t>
            </w:r>
          </w:p>
        </w:tc>
      </w:tr>
    </w:tbl>
    <w:p w14:paraId="50BDBBB2" w14:textId="77777777" w:rsidR="00E81138" w:rsidRDefault="00E81138" w:rsidP="00E81138"/>
    <w:p w14:paraId="19D67CC6" w14:textId="77777777" w:rsidR="00E81138" w:rsidRDefault="00E81138" w:rsidP="00E81138"/>
    <w:p w14:paraId="547D7AFD" w14:textId="77777777" w:rsidR="00E81138" w:rsidRDefault="00E81138" w:rsidP="00E81138"/>
    <w:p w14:paraId="6CE42B8D" w14:textId="77777777" w:rsidR="00E81138" w:rsidRDefault="00E81138" w:rsidP="00E81138"/>
    <w:p w14:paraId="0867B2CB" w14:textId="77777777" w:rsidR="00E81138" w:rsidRDefault="00E81138" w:rsidP="00E81138"/>
    <w:p w14:paraId="0D42BEE3" w14:textId="77777777" w:rsidR="00E81138" w:rsidRDefault="00E81138" w:rsidP="00E81138"/>
    <w:p w14:paraId="54A1B33A" w14:textId="77777777" w:rsidR="00E81138" w:rsidRDefault="00E81138" w:rsidP="00E81138"/>
    <w:p w14:paraId="5A658AB7" w14:textId="77777777" w:rsidR="00E81138" w:rsidRDefault="00E81138" w:rsidP="00E81138"/>
    <w:p w14:paraId="048775BC" w14:textId="77777777" w:rsidR="00E81138" w:rsidRDefault="00E81138" w:rsidP="00E81138"/>
    <w:p w14:paraId="0346CC2E" w14:textId="6699B30D" w:rsidR="00F93304" w:rsidRDefault="00F93304" w:rsidP="00C90CF5"/>
    <w:p w14:paraId="426A6BD4" w14:textId="77777777" w:rsidR="00F93304" w:rsidRPr="00D71458" w:rsidRDefault="00F93304" w:rsidP="00F93304">
      <w:pPr>
        <w:kinsoku w:val="0"/>
        <w:overflowPunct w:val="0"/>
        <w:autoSpaceDE w:val="0"/>
        <w:autoSpaceDN w:val="0"/>
        <w:adjustRightInd w:val="0"/>
        <w:spacing w:after="0" w:line="200" w:lineRule="atLeast"/>
        <w:ind w:left="110"/>
        <w:rPr>
          <w:rFonts w:ascii="Arial" w:hAnsi="Arial" w:cs="Arial"/>
          <w:sz w:val="20"/>
          <w:szCs w:val="20"/>
        </w:rPr>
      </w:pPr>
    </w:p>
    <w:tbl>
      <w:tblPr>
        <w:tblpPr w:leftFromText="180" w:rightFromText="180" w:vertAnchor="text" w:horzAnchor="margin" w:tblpY="1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3"/>
        <w:gridCol w:w="7"/>
        <w:gridCol w:w="4340"/>
        <w:gridCol w:w="1861"/>
        <w:gridCol w:w="1835"/>
      </w:tblGrid>
      <w:tr w:rsidR="00F93304" w14:paraId="25D9E6EE" w14:textId="77777777" w:rsidTr="000B7930">
        <w:trPr>
          <w:trHeight w:val="311"/>
        </w:trPr>
        <w:tc>
          <w:tcPr>
            <w:tcW w:w="8846" w:type="dxa"/>
            <w:gridSpan w:val="5"/>
          </w:tcPr>
          <w:p w14:paraId="07B780EE" w14:textId="2F8FC423" w:rsidR="00F93304" w:rsidRDefault="00F93304" w:rsidP="00935B0B">
            <w:r>
              <w:t xml:space="preserve">Test Case </w:t>
            </w:r>
            <w:r w:rsidR="00F74058">
              <w:t>6</w:t>
            </w:r>
            <w:r>
              <w:t xml:space="preserve"> – Functional testing of the internal and external links, </w:t>
            </w:r>
            <w:r w:rsidR="000B7930">
              <w:t>checking</w:t>
            </w:r>
            <w:r>
              <w:t xml:space="preserve"> to make sure no broken links exist.</w:t>
            </w:r>
          </w:p>
        </w:tc>
      </w:tr>
      <w:tr w:rsidR="00F93304" w14:paraId="5DCFA130" w14:textId="77777777" w:rsidTr="000B7930">
        <w:trPr>
          <w:trHeight w:val="466"/>
        </w:trPr>
        <w:tc>
          <w:tcPr>
            <w:tcW w:w="8846" w:type="dxa"/>
            <w:gridSpan w:val="5"/>
          </w:tcPr>
          <w:p w14:paraId="337D0257" w14:textId="4FCFAF85" w:rsidR="00F93304" w:rsidRDefault="00F93304" w:rsidP="00935B0B">
            <w:r>
              <w:t xml:space="preserve">Pre-Condition –  </w:t>
            </w:r>
            <w:r w:rsidR="000B7930">
              <w:t>Pressing all links on news and quotes app</w:t>
            </w:r>
            <w:r>
              <w:t xml:space="preserve">   </w:t>
            </w:r>
          </w:p>
        </w:tc>
      </w:tr>
      <w:tr w:rsidR="00F93304" w14:paraId="495EA603" w14:textId="77777777" w:rsidTr="000B7930">
        <w:trPr>
          <w:trHeight w:val="419"/>
        </w:trPr>
        <w:tc>
          <w:tcPr>
            <w:tcW w:w="803" w:type="dxa"/>
          </w:tcPr>
          <w:p w14:paraId="0167A9A0" w14:textId="77777777" w:rsidR="00F93304" w:rsidRDefault="00F93304" w:rsidP="00935B0B"/>
        </w:tc>
        <w:tc>
          <w:tcPr>
            <w:tcW w:w="4347" w:type="dxa"/>
            <w:gridSpan w:val="2"/>
          </w:tcPr>
          <w:p w14:paraId="00E303EB" w14:textId="77777777" w:rsidR="00F93304" w:rsidRDefault="00F93304" w:rsidP="00935B0B">
            <w:r>
              <w:t>Input</w:t>
            </w:r>
          </w:p>
        </w:tc>
        <w:tc>
          <w:tcPr>
            <w:tcW w:w="1861" w:type="dxa"/>
          </w:tcPr>
          <w:p w14:paraId="201A08F8" w14:textId="77777777" w:rsidR="00F93304" w:rsidRDefault="00F93304" w:rsidP="00935B0B">
            <w:r>
              <w:t>Expected Results</w:t>
            </w:r>
          </w:p>
        </w:tc>
        <w:tc>
          <w:tcPr>
            <w:tcW w:w="1835" w:type="dxa"/>
          </w:tcPr>
          <w:p w14:paraId="21D6D2B8" w14:textId="77777777" w:rsidR="00F93304" w:rsidRDefault="00F93304" w:rsidP="00935B0B">
            <w:r>
              <w:t>Output</w:t>
            </w:r>
          </w:p>
        </w:tc>
      </w:tr>
      <w:tr w:rsidR="00F93304" w14:paraId="439E4A3B" w14:textId="77777777" w:rsidTr="000B7930">
        <w:trPr>
          <w:trHeight w:val="466"/>
        </w:trPr>
        <w:tc>
          <w:tcPr>
            <w:tcW w:w="803" w:type="dxa"/>
          </w:tcPr>
          <w:p w14:paraId="4F139605" w14:textId="77777777" w:rsidR="00F93304" w:rsidRDefault="00F93304" w:rsidP="00935B0B">
            <w:r>
              <w:t>1.</w:t>
            </w:r>
          </w:p>
        </w:tc>
        <w:tc>
          <w:tcPr>
            <w:tcW w:w="4347" w:type="dxa"/>
            <w:gridSpan w:val="2"/>
          </w:tcPr>
          <w:p w14:paraId="70F5D40E" w14:textId="77777777" w:rsidR="00F93304" w:rsidRDefault="000B7930" w:rsidP="00935B0B">
            <w:r>
              <w:t xml:space="preserve">Pressing all links on news and quotes app   </w:t>
            </w:r>
          </w:p>
          <w:p w14:paraId="3D6F2691" w14:textId="0D9225DE" w:rsidR="000B7930" w:rsidRDefault="000B7930" w:rsidP="00935B0B">
            <w:r>
              <w:t>(Attempt 1)</w:t>
            </w:r>
          </w:p>
        </w:tc>
        <w:tc>
          <w:tcPr>
            <w:tcW w:w="1861" w:type="dxa"/>
          </w:tcPr>
          <w:p w14:paraId="6C275FF7" w14:textId="3E37B907" w:rsidR="00F93304" w:rsidRDefault="000B7930" w:rsidP="00935B0B">
            <w:r>
              <w:t>The links would redirect to the specific page</w:t>
            </w:r>
          </w:p>
        </w:tc>
        <w:tc>
          <w:tcPr>
            <w:tcW w:w="1835" w:type="dxa"/>
          </w:tcPr>
          <w:p w14:paraId="3D997806" w14:textId="31B72084" w:rsidR="00F93304" w:rsidRDefault="000B7930" w:rsidP="00935B0B">
            <w:r>
              <w:t>Some of the links on news app were broken</w:t>
            </w:r>
          </w:p>
        </w:tc>
      </w:tr>
      <w:tr w:rsidR="000B7930" w14:paraId="56423DEB" w14:textId="22EF9B08" w:rsidTr="00074BDB">
        <w:trPr>
          <w:trHeight w:val="910"/>
        </w:trPr>
        <w:tc>
          <w:tcPr>
            <w:tcW w:w="810" w:type="dxa"/>
            <w:gridSpan w:val="2"/>
          </w:tcPr>
          <w:p w14:paraId="2A92A149" w14:textId="4AB1C567" w:rsidR="000B7930" w:rsidRDefault="000B7930" w:rsidP="000B7930">
            <w:r>
              <w:t xml:space="preserve">2. </w:t>
            </w:r>
          </w:p>
        </w:tc>
        <w:tc>
          <w:tcPr>
            <w:tcW w:w="4340" w:type="dxa"/>
          </w:tcPr>
          <w:p w14:paraId="6B75ACAC" w14:textId="77777777" w:rsidR="000B7930" w:rsidRDefault="000B7930" w:rsidP="000B7930">
            <w:r>
              <w:t xml:space="preserve">Pressing all links on news and quotes app   </w:t>
            </w:r>
          </w:p>
          <w:p w14:paraId="272A9D96" w14:textId="50E78815" w:rsidR="000B7930" w:rsidRDefault="000B7930" w:rsidP="000B7930">
            <w:r>
              <w:t>(Attempt 2)</w:t>
            </w:r>
          </w:p>
        </w:tc>
        <w:tc>
          <w:tcPr>
            <w:tcW w:w="1861" w:type="dxa"/>
          </w:tcPr>
          <w:p w14:paraId="78030789" w14:textId="25D8C9C3" w:rsidR="000B7930" w:rsidRDefault="000B7930" w:rsidP="000B7930">
            <w:r>
              <w:t>The links would redirect to the specific page</w:t>
            </w:r>
          </w:p>
        </w:tc>
        <w:tc>
          <w:tcPr>
            <w:tcW w:w="1835" w:type="dxa"/>
          </w:tcPr>
          <w:p w14:paraId="5D1B53CD" w14:textId="406410F3" w:rsidR="000B7930" w:rsidRDefault="000B7930" w:rsidP="000B7930">
            <w:r>
              <w:t xml:space="preserve">The links would </w:t>
            </w:r>
            <w:proofErr w:type="gramStart"/>
            <w:r>
              <w:t>redirected</w:t>
            </w:r>
            <w:proofErr w:type="gramEnd"/>
            <w:r>
              <w:t xml:space="preserve"> to the specific page</w:t>
            </w:r>
          </w:p>
        </w:tc>
      </w:tr>
      <w:tr w:rsidR="000B7930" w14:paraId="2D7C9451" w14:textId="77777777" w:rsidTr="000B7930">
        <w:trPr>
          <w:trHeight w:val="525"/>
        </w:trPr>
        <w:tc>
          <w:tcPr>
            <w:tcW w:w="8846" w:type="dxa"/>
            <w:gridSpan w:val="5"/>
          </w:tcPr>
          <w:p w14:paraId="4E7D06D9" w14:textId="43187643" w:rsidR="000B7930" w:rsidRDefault="000B7930" w:rsidP="000B7930">
            <w:r>
              <w:t>Validation of Links</w:t>
            </w:r>
          </w:p>
        </w:tc>
      </w:tr>
      <w:tr w:rsidR="000B7930" w14:paraId="2BD4487E" w14:textId="77777777" w:rsidTr="000B7930">
        <w:trPr>
          <w:trHeight w:val="525"/>
        </w:trPr>
        <w:tc>
          <w:tcPr>
            <w:tcW w:w="8846" w:type="dxa"/>
            <w:gridSpan w:val="5"/>
          </w:tcPr>
          <w:p w14:paraId="6B014C2D" w14:textId="0BD5683A" w:rsidR="000B7930" w:rsidRDefault="000B7930" w:rsidP="000B7930">
            <w:r>
              <w:t xml:space="preserve">Post-Condition –  Redirected to the specific page  </w:t>
            </w:r>
          </w:p>
        </w:tc>
      </w:tr>
      <w:tr w:rsidR="000B7930" w14:paraId="0658CEAD" w14:textId="77777777" w:rsidTr="000B7930">
        <w:trPr>
          <w:trHeight w:val="525"/>
        </w:trPr>
        <w:tc>
          <w:tcPr>
            <w:tcW w:w="8846" w:type="dxa"/>
            <w:gridSpan w:val="5"/>
          </w:tcPr>
          <w:p w14:paraId="09EDE437" w14:textId="61C46CDF" w:rsidR="000B7930" w:rsidRDefault="000B7930" w:rsidP="000B7930">
            <w:r>
              <w:t>Result – Pass</w:t>
            </w:r>
          </w:p>
        </w:tc>
      </w:tr>
    </w:tbl>
    <w:p w14:paraId="7EE914CB" w14:textId="041B58CD" w:rsidR="00F93304" w:rsidRDefault="00F93304" w:rsidP="00F93304"/>
    <w:p w14:paraId="65E19271" w14:textId="77777777" w:rsidR="000B7930" w:rsidRDefault="000B7930" w:rsidP="00F93304"/>
    <w:p w14:paraId="4ECFB1AC" w14:textId="77777777" w:rsidR="00F93304" w:rsidRDefault="00F93304" w:rsidP="00F93304"/>
    <w:p w14:paraId="10DFEC21" w14:textId="77777777" w:rsidR="00F93304" w:rsidRDefault="00F93304" w:rsidP="00F93304"/>
    <w:p w14:paraId="79725CE4" w14:textId="77777777" w:rsidR="00F93304" w:rsidRDefault="00F93304" w:rsidP="00F93304"/>
    <w:p w14:paraId="33628BCB" w14:textId="77777777" w:rsidR="00F93304" w:rsidRDefault="00F93304" w:rsidP="00F93304"/>
    <w:p w14:paraId="64844C27" w14:textId="1F4368AD" w:rsidR="00C26756" w:rsidRDefault="00C26756" w:rsidP="00C90CF5"/>
    <w:p w14:paraId="78138578" w14:textId="77777777" w:rsidR="00C26756" w:rsidRDefault="00C26756">
      <w:r>
        <w:br w:type="page"/>
      </w:r>
    </w:p>
    <w:p w14:paraId="215043BD" w14:textId="1FF43785" w:rsidR="00F93304" w:rsidRDefault="00F93304" w:rsidP="00C90CF5"/>
    <w:p w14:paraId="7702A495" w14:textId="3B70DBF8" w:rsidR="00C26756" w:rsidRDefault="00C26756" w:rsidP="00C90CF5"/>
    <w:tbl>
      <w:tblPr>
        <w:tblpPr w:leftFromText="180" w:rightFromText="180" w:vertAnchor="text" w:horzAnchor="margin" w:tblpY="1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3"/>
        <w:gridCol w:w="4347"/>
        <w:gridCol w:w="1861"/>
        <w:gridCol w:w="1823"/>
      </w:tblGrid>
      <w:tr w:rsidR="00C26756" w14:paraId="6B504FBC" w14:textId="77777777" w:rsidTr="001D53F9">
        <w:trPr>
          <w:trHeight w:val="311"/>
        </w:trPr>
        <w:tc>
          <w:tcPr>
            <w:tcW w:w="8834" w:type="dxa"/>
            <w:gridSpan w:val="4"/>
          </w:tcPr>
          <w:p w14:paraId="4A103865" w14:textId="57865902" w:rsidR="00C26756" w:rsidRDefault="00C26756" w:rsidP="001D53F9">
            <w:r>
              <w:t xml:space="preserve">Test Case </w:t>
            </w:r>
            <w:r w:rsidR="00F74058">
              <w:t>7</w:t>
            </w:r>
            <w:r>
              <w:t xml:space="preserve"> – Website Search function for live prices, history, charts using company name.</w:t>
            </w:r>
          </w:p>
        </w:tc>
      </w:tr>
      <w:tr w:rsidR="00C26756" w14:paraId="0E2CDACE" w14:textId="77777777" w:rsidTr="001D53F9">
        <w:trPr>
          <w:trHeight w:val="466"/>
        </w:trPr>
        <w:tc>
          <w:tcPr>
            <w:tcW w:w="8834" w:type="dxa"/>
            <w:gridSpan w:val="4"/>
          </w:tcPr>
          <w:p w14:paraId="030FBF5C" w14:textId="77777777" w:rsidR="00C26756" w:rsidRDefault="00C26756" w:rsidP="001D53F9">
            <w:r>
              <w:t xml:space="preserve">Pre-Condition – Fetching live data from </w:t>
            </w:r>
          </w:p>
        </w:tc>
      </w:tr>
      <w:tr w:rsidR="00C26756" w14:paraId="3F028D8C" w14:textId="77777777" w:rsidTr="001D53F9">
        <w:trPr>
          <w:trHeight w:val="419"/>
        </w:trPr>
        <w:tc>
          <w:tcPr>
            <w:tcW w:w="803" w:type="dxa"/>
          </w:tcPr>
          <w:p w14:paraId="69D2D505" w14:textId="77777777" w:rsidR="00C26756" w:rsidRDefault="00C26756" w:rsidP="001D53F9"/>
        </w:tc>
        <w:tc>
          <w:tcPr>
            <w:tcW w:w="4347" w:type="dxa"/>
          </w:tcPr>
          <w:p w14:paraId="58431CE6" w14:textId="77777777" w:rsidR="00C26756" w:rsidRDefault="00C26756" w:rsidP="001D53F9">
            <w:r>
              <w:t>Input</w:t>
            </w:r>
          </w:p>
        </w:tc>
        <w:tc>
          <w:tcPr>
            <w:tcW w:w="1861" w:type="dxa"/>
          </w:tcPr>
          <w:p w14:paraId="21B8759A" w14:textId="77777777" w:rsidR="00C26756" w:rsidRDefault="00C26756" w:rsidP="001D53F9">
            <w:r>
              <w:t>Expected Results</w:t>
            </w:r>
          </w:p>
        </w:tc>
        <w:tc>
          <w:tcPr>
            <w:tcW w:w="1823" w:type="dxa"/>
          </w:tcPr>
          <w:p w14:paraId="3C846AD0" w14:textId="77777777" w:rsidR="00C26756" w:rsidRDefault="00C26756" w:rsidP="001D53F9">
            <w:r>
              <w:t>Output</w:t>
            </w:r>
          </w:p>
        </w:tc>
      </w:tr>
      <w:tr w:rsidR="00C26756" w14:paraId="6DE661B0" w14:textId="77777777" w:rsidTr="001D53F9">
        <w:trPr>
          <w:trHeight w:val="466"/>
        </w:trPr>
        <w:tc>
          <w:tcPr>
            <w:tcW w:w="803" w:type="dxa"/>
          </w:tcPr>
          <w:p w14:paraId="5FFD017C" w14:textId="77777777" w:rsidR="00C26756" w:rsidRDefault="00C26756" w:rsidP="001D53F9">
            <w:r>
              <w:t>1.</w:t>
            </w:r>
          </w:p>
        </w:tc>
        <w:tc>
          <w:tcPr>
            <w:tcW w:w="4347" w:type="dxa"/>
          </w:tcPr>
          <w:p w14:paraId="082ED2C8" w14:textId="19CC4DBF" w:rsidR="00C26756" w:rsidRDefault="00C26756" w:rsidP="001D53F9">
            <w:r>
              <w:t>Requesting data from yahoo finance to convert name to ticker symbol and then requesting data from IEX cloud.</w:t>
            </w:r>
          </w:p>
        </w:tc>
        <w:tc>
          <w:tcPr>
            <w:tcW w:w="1861" w:type="dxa"/>
          </w:tcPr>
          <w:p w14:paraId="0759093E" w14:textId="77777777" w:rsidR="00C26756" w:rsidRDefault="00C26756" w:rsidP="001D53F9">
            <w:r>
              <w:t>JSON Data including live price, history, etc.</w:t>
            </w:r>
          </w:p>
        </w:tc>
        <w:tc>
          <w:tcPr>
            <w:tcW w:w="1823" w:type="dxa"/>
          </w:tcPr>
          <w:p w14:paraId="7DC4470B" w14:textId="77777777" w:rsidR="00C26756" w:rsidRDefault="00C26756" w:rsidP="001D53F9">
            <w:r>
              <w:t>JSON Data including live price, history, etc.</w:t>
            </w:r>
          </w:p>
        </w:tc>
      </w:tr>
      <w:tr w:rsidR="00C26756" w14:paraId="0A7375A1" w14:textId="77777777" w:rsidTr="001D53F9">
        <w:trPr>
          <w:trHeight w:val="373"/>
        </w:trPr>
        <w:tc>
          <w:tcPr>
            <w:tcW w:w="8834" w:type="dxa"/>
            <w:gridSpan w:val="4"/>
          </w:tcPr>
          <w:p w14:paraId="3A3E7DF8" w14:textId="77777777" w:rsidR="00C26756" w:rsidRDefault="00C26756" w:rsidP="001D53F9">
            <w:r>
              <w:t>Validation of Data</w:t>
            </w:r>
          </w:p>
        </w:tc>
      </w:tr>
      <w:tr w:rsidR="00C26756" w14:paraId="2B1A82D8" w14:textId="77777777" w:rsidTr="001D53F9">
        <w:trPr>
          <w:trHeight w:val="373"/>
        </w:trPr>
        <w:tc>
          <w:tcPr>
            <w:tcW w:w="8834" w:type="dxa"/>
            <w:gridSpan w:val="4"/>
          </w:tcPr>
          <w:p w14:paraId="0A744F7F" w14:textId="77777777" w:rsidR="00C26756" w:rsidRDefault="00C26756" w:rsidP="001D53F9">
            <w:r>
              <w:t xml:space="preserve">Post-Condition – Retrieving JSON data including live price, news, history, etc. </w:t>
            </w:r>
          </w:p>
        </w:tc>
      </w:tr>
      <w:tr w:rsidR="00C26756" w14:paraId="17A5FDA0" w14:textId="77777777" w:rsidTr="001D53F9">
        <w:trPr>
          <w:trHeight w:val="525"/>
        </w:trPr>
        <w:tc>
          <w:tcPr>
            <w:tcW w:w="8834" w:type="dxa"/>
            <w:gridSpan w:val="4"/>
          </w:tcPr>
          <w:p w14:paraId="331A6BCA" w14:textId="77777777" w:rsidR="00C26756" w:rsidRDefault="00C26756" w:rsidP="001D53F9">
            <w:r>
              <w:t xml:space="preserve">Result – Pass </w:t>
            </w:r>
          </w:p>
        </w:tc>
      </w:tr>
    </w:tbl>
    <w:p w14:paraId="73B38C09" w14:textId="6F1C5BD3" w:rsidR="00C26756" w:rsidRDefault="00C26756" w:rsidP="00C90CF5"/>
    <w:p w14:paraId="2DFBB127" w14:textId="2BC7F69E" w:rsidR="00A9368A" w:rsidRDefault="00A9368A" w:rsidP="00C90CF5"/>
    <w:p w14:paraId="314CCFE2" w14:textId="6ACFEBB0" w:rsidR="00A9368A" w:rsidRDefault="00A9368A" w:rsidP="00C90CF5"/>
    <w:p w14:paraId="4591AFEE" w14:textId="01171402" w:rsidR="00A9368A" w:rsidRDefault="00A9368A" w:rsidP="00C90CF5"/>
    <w:p w14:paraId="6D673C55" w14:textId="2C827E25" w:rsidR="00A9368A" w:rsidRDefault="00A9368A" w:rsidP="00C90CF5"/>
    <w:p w14:paraId="252E1ACC" w14:textId="74C6D747" w:rsidR="00A9368A" w:rsidRDefault="00A9368A" w:rsidP="00C90CF5"/>
    <w:p w14:paraId="0B3DB076" w14:textId="58A76779" w:rsidR="00A9368A" w:rsidRDefault="00A9368A" w:rsidP="00C90CF5"/>
    <w:p w14:paraId="2939672C" w14:textId="1A37D123" w:rsidR="00A9368A" w:rsidRDefault="00A9368A" w:rsidP="00C90CF5"/>
    <w:p w14:paraId="6A5EF07F" w14:textId="573D2E99" w:rsidR="00A9368A" w:rsidRDefault="00A9368A" w:rsidP="00C90CF5"/>
    <w:p w14:paraId="355792F1" w14:textId="7BACF0C1" w:rsidR="00A9368A" w:rsidRDefault="00A9368A" w:rsidP="00C90CF5"/>
    <w:tbl>
      <w:tblPr>
        <w:tblpPr w:leftFromText="180" w:rightFromText="180" w:vertAnchor="text" w:horzAnchor="margin" w:tblpY="1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3"/>
        <w:gridCol w:w="4347"/>
        <w:gridCol w:w="1861"/>
        <w:gridCol w:w="1823"/>
      </w:tblGrid>
      <w:tr w:rsidR="00A9368A" w14:paraId="62E2D58A" w14:textId="77777777" w:rsidTr="00D05CBA">
        <w:trPr>
          <w:trHeight w:val="311"/>
        </w:trPr>
        <w:tc>
          <w:tcPr>
            <w:tcW w:w="8834" w:type="dxa"/>
            <w:gridSpan w:val="4"/>
          </w:tcPr>
          <w:p w14:paraId="073DA4AB" w14:textId="4243C13A" w:rsidR="00A9368A" w:rsidRDefault="00A9368A" w:rsidP="00D05CBA">
            <w:r>
              <w:t xml:space="preserve">Test Case 8 – Sending a welcome email when a new user register’s </w:t>
            </w:r>
            <w:proofErr w:type="gramStart"/>
            <w:r>
              <w:t>a</w:t>
            </w:r>
            <w:proofErr w:type="gramEnd"/>
            <w:r>
              <w:t xml:space="preserve"> account .</w:t>
            </w:r>
          </w:p>
        </w:tc>
      </w:tr>
      <w:tr w:rsidR="00A9368A" w14:paraId="76D5A95A" w14:textId="77777777" w:rsidTr="00D05CBA">
        <w:trPr>
          <w:trHeight w:val="466"/>
        </w:trPr>
        <w:tc>
          <w:tcPr>
            <w:tcW w:w="8834" w:type="dxa"/>
            <w:gridSpan w:val="4"/>
          </w:tcPr>
          <w:p w14:paraId="3326E96C" w14:textId="5053F085" w:rsidR="00A9368A" w:rsidRDefault="00A9368A" w:rsidP="00D05CBA">
            <w:r>
              <w:t>Pre-Condition – Signup form should be up and running and enter a valid email id.</w:t>
            </w:r>
          </w:p>
        </w:tc>
      </w:tr>
      <w:tr w:rsidR="00A9368A" w14:paraId="11565F16" w14:textId="77777777" w:rsidTr="00D05CBA">
        <w:trPr>
          <w:trHeight w:val="419"/>
        </w:trPr>
        <w:tc>
          <w:tcPr>
            <w:tcW w:w="803" w:type="dxa"/>
          </w:tcPr>
          <w:p w14:paraId="7DCEC8B8" w14:textId="77777777" w:rsidR="00A9368A" w:rsidRDefault="00A9368A" w:rsidP="00D05CBA"/>
        </w:tc>
        <w:tc>
          <w:tcPr>
            <w:tcW w:w="4347" w:type="dxa"/>
          </w:tcPr>
          <w:p w14:paraId="00F731C2" w14:textId="77777777" w:rsidR="00A9368A" w:rsidRDefault="00A9368A" w:rsidP="00D05CBA">
            <w:r>
              <w:t>Input</w:t>
            </w:r>
          </w:p>
        </w:tc>
        <w:tc>
          <w:tcPr>
            <w:tcW w:w="1861" w:type="dxa"/>
          </w:tcPr>
          <w:p w14:paraId="263C9D25" w14:textId="77777777" w:rsidR="00A9368A" w:rsidRDefault="00A9368A" w:rsidP="00D05CBA">
            <w:r>
              <w:t>Expected Results</w:t>
            </w:r>
          </w:p>
        </w:tc>
        <w:tc>
          <w:tcPr>
            <w:tcW w:w="1823" w:type="dxa"/>
          </w:tcPr>
          <w:p w14:paraId="7E655AB9" w14:textId="77777777" w:rsidR="00A9368A" w:rsidRDefault="00A9368A" w:rsidP="00D05CBA">
            <w:r>
              <w:t>Output</w:t>
            </w:r>
          </w:p>
        </w:tc>
      </w:tr>
      <w:tr w:rsidR="00A9368A" w14:paraId="0FD7C64F" w14:textId="77777777" w:rsidTr="00D05CBA">
        <w:trPr>
          <w:trHeight w:val="466"/>
        </w:trPr>
        <w:tc>
          <w:tcPr>
            <w:tcW w:w="803" w:type="dxa"/>
          </w:tcPr>
          <w:p w14:paraId="398A9234" w14:textId="77777777" w:rsidR="00A9368A" w:rsidRDefault="00A9368A" w:rsidP="00D05CBA">
            <w:r>
              <w:t>1.</w:t>
            </w:r>
          </w:p>
        </w:tc>
        <w:tc>
          <w:tcPr>
            <w:tcW w:w="4347" w:type="dxa"/>
          </w:tcPr>
          <w:p w14:paraId="1417AC1C" w14:textId="530926A9" w:rsidR="00A9368A" w:rsidRDefault="00A9368A" w:rsidP="00D05CBA">
            <w:r>
              <w:t>Registering the user, so to the sign-in page and create a new account with a real email id.</w:t>
            </w:r>
          </w:p>
        </w:tc>
        <w:tc>
          <w:tcPr>
            <w:tcW w:w="1861" w:type="dxa"/>
          </w:tcPr>
          <w:p w14:paraId="6B327221" w14:textId="5280AEC5" w:rsidR="00A9368A" w:rsidRDefault="00A9368A" w:rsidP="00D05CBA">
            <w:r>
              <w:t>You should receive a welcome email on the emailed you registered with</w:t>
            </w:r>
          </w:p>
        </w:tc>
        <w:tc>
          <w:tcPr>
            <w:tcW w:w="1823" w:type="dxa"/>
          </w:tcPr>
          <w:p w14:paraId="09515287" w14:textId="644B5341" w:rsidR="00A9368A" w:rsidRDefault="00A9368A" w:rsidP="00D05CBA">
            <w:r>
              <w:t>Received a welcome email on the email I registered with.</w:t>
            </w:r>
          </w:p>
        </w:tc>
      </w:tr>
      <w:tr w:rsidR="00A9368A" w14:paraId="1045BA2F" w14:textId="77777777" w:rsidTr="00D05CBA">
        <w:trPr>
          <w:trHeight w:val="373"/>
        </w:trPr>
        <w:tc>
          <w:tcPr>
            <w:tcW w:w="8834" w:type="dxa"/>
            <w:gridSpan w:val="4"/>
          </w:tcPr>
          <w:p w14:paraId="63DF8031" w14:textId="0876954F" w:rsidR="00A9368A" w:rsidRDefault="00A9368A" w:rsidP="00D05CBA">
            <w:r>
              <w:t>Validation of User</w:t>
            </w:r>
          </w:p>
        </w:tc>
      </w:tr>
      <w:tr w:rsidR="00A9368A" w14:paraId="696A422C" w14:textId="77777777" w:rsidTr="00D05CBA">
        <w:trPr>
          <w:trHeight w:val="373"/>
        </w:trPr>
        <w:tc>
          <w:tcPr>
            <w:tcW w:w="8834" w:type="dxa"/>
            <w:gridSpan w:val="4"/>
          </w:tcPr>
          <w:p w14:paraId="5E046381" w14:textId="24D778BC" w:rsidR="00A9368A" w:rsidRDefault="00A9368A" w:rsidP="00D05CBA">
            <w:r>
              <w:t xml:space="preserve">Post-Condition – You should receive a welcome email. </w:t>
            </w:r>
          </w:p>
        </w:tc>
      </w:tr>
      <w:tr w:rsidR="00A9368A" w14:paraId="4DD339A7" w14:textId="77777777" w:rsidTr="00D05CBA">
        <w:trPr>
          <w:trHeight w:val="525"/>
        </w:trPr>
        <w:tc>
          <w:tcPr>
            <w:tcW w:w="8834" w:type="dxa"/>
            <w:gridSpan w:val="4"/>
          </w:tcPr>
          <w:p w14:paraId="2C798AEC" w14:textId="77777777" w:rsidR="00A9368A" w:rsidRDefault="00A9368A" w:rsidP="00D05CBA">
            <w:r>
              <w:t xml:space="preserve">Result – Pass </w:t>
            </w:r>
          </w:p>
        </w:tc>
      </w:tr>
    </w:tbl>
    <w:p w14:paraId="3B57A52B" w14:textId="77777777" w:rsidR="00A9368A" w:rsidRDefault="00A9368A" w:rsidP="00A9368A"/>
    <w:p w14:paraId="349D07B6" w14:textId="657FCB55" w:rsidR="00A9368A" w:rsidRDefault="00A9368A" w:rsidP="00C90CF5"/>
    <w:p w14:paraId="72A87017" w14:textId="42E117FE" w:rsidR="00E26AB9" w:rsidRDefault="00E26AB9" w:rsidP="00C90CF5"/>
    <w:p w14:paraId="50624C01" w14:textId="660AAF4F" w:rsidR="00E26AB9" w:rsidRDefault="00E26AB9" w:rsidP="00C90CF5"/>
    <w:p w14:paraId="42F44796" w14:textId="306B0FD3" w:rsidR="00E26AB9" w:rsidRDefault="00E26AB9" w:rsidP="00C90CF5"/>
    <w:p w14:paraId="164ACC53" w14:textId="4E8D483F" w:rsidR="00E26AB9" w:rsidRDefault="00E26AB9" w:rsidP="00C90CF5"/>
    <w:p w14:paraId="1D19664A" w14:textId="7275F0B5" w:rsidR="00E26AB9" w:rsidRDefault="00E26AB9" w:rsidP="00C90CF5"/>
    <w:p w14:paraId="31A04910" w14:textId="6D1FC7A5" w:rsidR="00E26AB9" w:rsidRDefault="00E26AB9" w:rsidP="00C90CF5"/>
    <w:p w14:paraId="773B072A" w14:textId="2E8ECAC6" w:rsidR="00E26AB9" w:rsidRDefault="00E26AB9" w:rsidP="00C90CF5"/>
    <w:p w14:paraId="3705D2CA" w14:textId="75746672" w:rsidR="00E26AB9" w:rsidRDefault="00E26AB9" w:rsidP="00C90CF5"/>
    <w:p w14:paraId="0D8B262B" w14:textId="2E43F1C0" w:rsidR="00E26AB9" w:rsidRDefault="00E26AB9" w:rsidP="00C90CF5"/>
    <w:tbl>
      <w:tblPr>
        <w:tblpPr w:leftFromText="180" w:rightFromText="180" w:vertAnchor="text" w:horzAnchor="margin" w:tblpY="1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3"/>
        <w:gridCol w:w="4347"/>
        <w:gridCol w:w="1861"/>
        <w:gridCol w:w="1823"/>
      </w:tblGrid>
      <w:tr w:rsidR="00E26AB9" w14:paraId="21A9DF84" w14:textId="77777777" w:rsidTr="00E93B90">
        <w:trPr>
          <w:trHeight w:val="311"/>
        </w:trPr>
        <w:tc>
          <w:tcPr>
            <w:tcW w:w="8834" w:type="dxa"/>
            <w:gridSpan w:val="4"/>
          </w:tcPr>
          <w:p w14:paraId="6F5B6E78" w14:textId="2178C542" w:rsidR="00E26AB9" w:rsidRDefault="00E26AB9" w:rsidP="00E93B90">
            <w:r>
              <w:t xml:space="preserve">Test Case </w:t>
            </w:r>
            <w:r>
              <w:t>9</w:t>
            </w:r>
            <w:r>
              <w:t xml:space="preserve"> – </w:t>
            </w:r>
            <w:r>
              <w:t>Searching for a Company under Ticker Symbol Search</w:t>
            </w:r>
            <w:r>
              <w:t>.</w:t>
            </w:r>
          </w:p>
        </w:tc>
      </w:tr>
      <w:tr w:rsidR="00E26AB9" w14:paraId="03E0F499" w14:textId="77777777" w:rsidTr="00E93B90">
        <w:trPr>
          <w:trHeight w:val="466"/>
        </w:trPr>
        <w:tc>
          <w:tcPr>
            <w:tcW w:w="8834" w:type="dxa"/>
            <w:gridSpan w:val="4"/>
          </w:tcPr>
          <w:p w14:paraId="0CF0906A" w14:textId="5C8A271E" w:rsidR="00E26AB9" w:rsidRDefault="00E26AB9" w:rsidP="00E93B90">
            <w:r>
              <w:t xml:space="preserve">Pre-Condition – </w:t>
            </w:r>
            <w:r>
              <w:t>Running homepage.</w:t>
            </w:r>
          </w:p>
        </w:tc>
      </w:tr>
      <w:tr w:rsidR="00E26AB9" w14:paraId="10A5C602" w14:textId="77777777" w:rsidTr="00E93B90">
        <w:trPr>
          <w:trHeight w:val="419"/>
        </w:trPr>
        <w:tc>
          <w:tcPr>
            <w:tcW w:w="803" w:type="dxa"/>
          </w:tcPr>
          <w:p w14:paraId="68144D00" w14:textId="77777777" w:rsidR="00E26AB9" w:rsidRDefault="00E26AB9" w:rsidP="00E93B90"/>
        </w:tc>
        <w:tc>
          <w:tcPr>
            <w:tcW w:w="4347" w:type="dxa"/>
          </w:tcPr>
          <w:p w14:paraId="6DDAD469" w14:textId="77777777" w:rsidR="00E26AB9" w:rsidRDefault="00E26AB9" w:rsidP="00E93B90">
            <w:r>
              <w:t>Input</w:t>
            </w:r>
          </w:p>
        </w:tc>
        <w:tc>
          <w:tcPr>
            <w:tcW w:w="1861" w:type="dxa"/>
          </w:tcPr>
          <w:p w14:paraId="7F13B10F" w14:textId="77777777" w:rsidR="00E26AB9" w:rsidRDefault="00E26AB9" w:rsidP="00E93B90">
            <w:r>
              <w:t>Expected Results</w:t>
            </w:r>
          </w:p>
        </w:tc>
        <w:tc>
          <w:tcPr>
            <w:tcW w:w="1823" w:type="dxa"/>
          </w:tcPr>
          <w:p w14:paraId="317C8276" w14:textId="77777777" w:rsidR="00E26AB9" w:rsidRDefault="00E26AB9" w:rsidP="00E93B90">
            <w:r>
              <w:t>Output</w:t>
            </w:r>
          </w:p>
        </w:tc>
      </w:tr>
      <w:tr w:rsidR="00E26AB9" w14:paraId="3F67A274" w14:textId="77777777" w:rsidTr="00E93B90">
        <w:trPr>
          <w:trHeight w:val="466"/>
        </w:trPr>
        <w:tc>
          <w:tcPr>
            <w:tcW w:w="803" w:type="dxa"/>
          </w:tcPr>
          <w:p w14:paraId="42A9E5BC" w14:textId="77777777" w:rsidR="00E26AB9" w:rsidRDefault="00E26AB9" w:rsidP="00E93B90">
            <w:r>
              <w:t>1.</w:t>
            </w:r>
          </w:p>
        </w:tc>
        <w:tc>
          <w:tcPr>
            <w:tcW w:w="4347" w:type="dxa"/>
          </w:tcPr>
          <w:p w14:paraId="0ADF412E" w14:textId="5633CB6C" w:rsidR="00E26AB9" w:rsidRDefault="00E26AB9" w:rsidP="00E93B90">
            <w:r>
              <w:t>Go to the homepage select ticker symbol and type in a company name example “Facebook”</w:t>
            </w:r>
          </w:p>
        </w:tc>
        <w:tc>
          <w:tcPr>
            <w:tcW w:w="1861" w:type="dxa"/>
          </w:tcPr>
          <w:p w14:paraId="31D43A0F" w14:textId="513394EF" w:rsidR="00E26AB9" w:rsidRDefault="00E26AB9" w:rsidP="00E93B90">
            <w:r>
              <w:t xml:space="preserve">You should receive a </w:t>
            </w:r>
            <w:r>
              <w:t>pop saying “Invalid ticker, please enter a valid ticker”</w:t>
            </w:r>
          </w:p>
        </w:tc>
        <w:tc>
          <w:tcPr>
            <w:tcW w:w="1823" w:type="dxa"/>
          </w:tcPr>
          <w:p w14:paraId="35C41BB4" w14:textId="5F302244" w:rsidR="00E26AB9" w:rsidRDefault="00E26AB9" w:rsidP="00E93B90">
            <w:r>
              <w:t xml:space="preserve">Received a </w:t>
            </w:r>
            <w:r>
              <w:t xml:space="preserve">pop up saying </w:t>
            </w:r>
            <w:r>
              <w:t xml:space="preserve">“Invalid ticker, </w:t>
            </w:r>
            <w:r>
              <w:t>please</w:t>
            </w:r>
            <w:r>
              <w:t xml:space="preserve"> </w:t>
            </w:r>
            <w:r>
              <w:t>enter</w:t>
            </w:r>
            <w:r>
              <w:t xml:space="preserve"> a valid </w:t>
            </w:r>
            <w:r>
              <w:t>ticker</w:t>
            </w:r>
            <w:r>
              <w:t>”</w:t>
            </w:r>
          </w:p>
        </w:tc>
      </w:tr>
      <w:tr w:rsidR="00E26AB9" w14:paraId="1CD0B9DF" w14:textId="77777777" w:rsidTr="00E93B90">
        <w:trPr>
          <w:trHeight w:val="373"/>
        </w:trPr>
        <w:tc>
          <w:tcPr>
            <w:tcW w:w="8834" w:type="dxa"/>
            <w:gridSpan w:val="4"/>
          </w:tcPr>
          <w:p w14:paraId="05D022B9" w14:textId="462E973A" w:rsidR="00E26AB9" w:rsidRDefault="00E26AB9" w:rsidP="00E93B90">
            <w:r>
              <w:t xml:space="preserve">Validation of </w:t>
            </w:r>
            <w:r>
              <w:t>Search</w:t>
            </w:r>
          </w:p>
        </w:tc>
      </w:tr>
      <w:tr w:rsidR="00E26AB9" w14:paraId="16F803FA" w14:textId="77777777" w:rsidTr="00E93B90">
        <w:trPr>
          <w:trHeight w:val="373"/>
        </w:trPr>
        <w:tc>
          <w:tcPr>
            <w:tcW w:w="8834" w:type="dxa"/>
            <w:gridSpan w:val="4"/>
          </w:tcPr>
          <w:p w14:paraId="0E776F5D" w14:textId="2CF48C96" w:rsidR="00E26AB9" w:rsidRDefault="00E26AB9" w:rsidP="00E93B90">
            <w:r>
              <w:t xml:space="preserve">Post-Condition – You should </w:t>
            </w:r>
            <w:r>
              <w:t>pop-up saying invalid ticker</w:t>
            </w:r>
            <w:r>
              <w:t xml:space="preserve">. </w:t>
            </w:r>
          </w:p>
        </w:tc>
      </w:tr>
      <w:tr w:rsidR="00E26AB9" w14:paraId="4EA71078" w14:textId="77777777" w:rsidTr="00E93B90">
        <w:trPr>
          <w:trHeight w:val="525"/>
        </w:trPr>
        <w:tc>
          <w:tcPr>
            <w:tcW w:w="8834" w:type="dxa"/>
            <w:gridSpan w:val="4"/>
          </w:tcPr>
          <w:p w14:paraId="43BD4258" w14:textId="77777777" w:rsidR="00E26AB9" w:rsidRDefault="00E26AB9" w:rsidP="00E93B90">
            <w:r>
              <w:t xml:space="preserve">Result – Pass </w:t>
            </w:r>
          </w:p>
        </w:tc>
      </w:tr>
    </w:tbl>
    <w:p w14:paraId="7A2FB803" w14:textId="77777777" w:rsidR="00E26AB9" w:rsidRDefault="00E26AB9" w:rsidP="00E26AB9"/>
    <w:p w14:paraId="7F9E1A14" w14:textId="316BCEC0" w:rsidR="00E26AB9" w:rsidRDefault="00E26AB9" w:rsidP="00C90CF5"/>
    <w:p w14:paraId="0FE76628" w14:textId="3B46CE2B" w:rsidR="00E26AB9" w:rsidRDefault="00E26AB9" w:rsidP="00C90CF5"/>
    <w:p w14:paraId="266025F5" w14:textId="519CF5C7" w:rsidR="00E26AB9" w:rsidRDefault="00E26AB9" w:rsidP="00C90CF5"/>
    <w:p w14:paraId="0D8DC1F7" w14:textId="1256DF13" w:rsidR="00E26AB9" w:rsidRDefault="00E26AB9" w:rsidP="00C90CF5"/>
    <w:p w14:paraId="29B8942D" w14:textId="291945A3" w:rsidR="00E26AB9" w:rsidRDefault="00E26AB9" w:rsidP="00C90CF5"/>
    <w:p w14:paraId="49913609" w14:textId="62D2DD78" w:rsidR="00E26AB9" w:rsidRDefault="00E26AB9" w:rsidP="00C90CF5"/>
    <w:p w14:paraId="4E873B81" w14:textId="3502A7D2" w:rsidR="00E26AB9" w:rsidRDefault="00E26AB9" w:rsidP="00C90CF5"/>
    <w:p w14:paraId="41ECE29B" w14:textId="37BE1A71" w:rsidR="00E26AB9" w:rsidRDefault="00E26AB9" w:rsidP="00C90CF5"/>
    <w:p w14:paraId="13093B7E" w14:textId="643C0D77" w:rsidR="00E26AB9" w:rsidRDefault="00E26AB9" w:rsidP="00C90CF5"/>
    <w:p w14:paraId="6EDD6D03" w14:textId="3FAC03AD" w:rsidR="00E26AB9" w:rsidRDefault="00E26AB9" w:rsidP="00C90CF5"/>
    <w:p w14:paraId="4515D9CA" w14:textId="72510155" w:rsidR="00E26AB9" w:rsidRDefault="00E26AB9" w:rsidP="00C90CF5"/>
    <w:p w14:paraId="115BC592" w14:textId="77777777" w:rsidR="00E26AB9" w:rsidRDefault="00E26AB9" w:rsidP="00E26AB9"/>
    <w:tbl>
      <w:tblPr>
        <w:tblpPr w:leftFromText="180" w:rightFromText="180" w:vertAnchor="text" w:horzAnchor="margin" w:tblpY="19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3"/>
        <w:gridCol w:w="4347"/>
        <w:gridCol w:w="1861"/>
        <w:gridCol w:w="1823"/>
      </w:tblGrid>
      <w:tr w:rsidR="00E26AB9" w14:paraId="788843B2" w14:textId="77777777" w:rsidTr="00E93B90">
        <w:trPr>
          <w:trHeight w:val="311"/>
        </w:trPr>
        <w:tc>
          <w:tcPr>
            <w:tcW w:w="8834" w:type="dxa"/>
            <w:gridSpan w:val="4"/>
          </w:tcPr>
          <w:p w14:paraId="08B73C12" w14:textId="63D9BD1A" w:rsidR="00E26AB9" w:rsidRDefault="00E26AB9" w:rsidP="00E93B90">
            <w:r>
              <w:t xml:space="preserve">Test Case </w:t>
            </w:r>
            <w:r>
              <w:t>10</w:t>
            </w:r>
            <w:r>
              <w:t xml:space="preserve"> – Searching for a </w:t>
            </w:r>
            <w:r>
              <w:t>Ticker</w:t>
            </w:r>
            <w:r>
              <w:t xml:space="preserve"> under </w:t>
            </w:r>
            <w:r>
              <w:t>Company</w:t>
            </w:r>
            <w:r>
              <w:t xml:space="preserve"> Search.</w:t>
            </w:r>
          </w:p>
        </w:tc>
      </w:tr>
      <w:tr w:rsidR="00E26AB9" w14:paraId="1396645D" w14:textId="77777777" w:rsidTr="00E93B90">
        <w:trPr>
          <w:trHeight w:val="466"/>
        </w:trPr>
        <w:tc>
          <w:tcPr>
            <w:tcW w:w="8834" w:type="dxa"/>
            <w:gridSpan w:val="4"/>
          </w:tcPr>
          <w:p w14:paraId="1E99F69B" w14:textId="77777777" w:rsidR="00E26AB9" w:rsidRDefault="00E26AB9" w:rsidP="00E93B90">
            <w:r>
              <w:t>Pre-Condition – Running homepage.</w:t>
            </w:r>
          </w:p>
        </w:tc>
      </w:tr>
      <w:tr w:rsidR="00E26AB9" w14:paraId="2DCB7367" w14:textId="77777777" w:rsidTr="00E93B90">
        <w:trPr>
          <w:trHeight w:val="419"/>
        </w:trPr>
        <w:tc>
          <w:tcPr>
            <w:tcW w:w="803" w:type="dxa"/>
          </w:tcPr>
          <w:p w14:paraId="0B950547" w14:textId="77777777" w:rsidR="00E26AB9" w:rsidRDefault="00E26AB9" w:rsidP="00E93B90"/>
        </w:tc>
        <w:tc>
          <w:tcPr>
            <w:tcW w:w="4347" w:type="dxa"/>
          </w:tcPr>
          <w:p w14:paraId="6EF81ED3" w14:textId="77777777" w:rsidR="00E26AB9" w:rsidRDefault="00E26AB9" w:rsidP="00E93B90">
            <w:r>
              <w:t>Input</w:t>
            </w:r>
          </w:p>
        </w:tc>
        <w:tc>
          <w:tcPr>
            <w:tcW w:w="1861" w:type="dxa"/>
          </w:tcPr>
          <w:p w14:paraId="3FC38109" w14:textId="77777777" w:rsidR="00E26AB9" w:rsidRDefault="00E26AB9" w:rsidP="00E93B90">
            <w:r>
              <w:t>Expected Results</w:t>
            </w:r>
          </w:p>
        </w:tc>
        <w:tc>
          <w:tcPr>
            <w:tcW w:w="1823" w:type="dxa"/>
          </w:tcPr>
          <w:p w14:paraId="4A39FDD3" w14:textId="77777777" w:rsidR="00E26AB9" w:rsidRDefault="00E26AB9" w:rsidP="00E93B90">
            <w:r>
              <w:t>Output</w:t>
            </w:r>
          </w:p>
        </w:tc>
      </w:tr>
      <w:tr w:rsidR="00E26AB9" w14:paraId="775A3570" w14:textId="77777777" w:rsidTr="00E93B90">
        <w:trPr>
          <w:trHeight w:val="466"/>
        </w:trPr>
        <w:tc>
          <w:tcPr>
            <w:tcW w:w="803" w:type="dxa"/>
          </w:tcPr>
          <w:p w14:paraId="7116F189" w14:textId="77777777" w:rsidR="00E26AB9" w:rsidRDefault="00E26AB9" w:rsidP="00E93B90">
            <w:r>
              <w:t>1.</w:t>
            </w:r>
          </w:p>
        </w:tc>
        <w:tc>
          <w:tcPr>
            <w:tcW w:w="4347" w:type="dxa"/>
          </w:tcPr>
          <w:p w14:paraId="183CFAAD" w14:textId="7A2496F1" w:rsidR="00E26AB9" w:rsidRDefault="00E26AB9" w:rsidP="00E93B90">
            <w:r>
              <w:t xml:space="preserve">Go to the homepage select </w:t>
            </w:r>
            <w:r>
              <w:t>company search</w:t>
            </w:r>
            <w:r>
              <w:t xml:space="preserve"> and type in a </w:t>
            </w:r>
            <w:r>
              <w:t>ticker symbol</w:t>
            </w:r>
            <w:r>
              <w:t xml:space="preserve"> example “</w:t>
            </w:r>
            <w:proofErr w:type="spellStart"/>
            <w:r>
              <w:t>aapl</w:t>
            </w:r>
            <w:proofErr w:type="spellEnd"/>
            <w:r>
              <w:t>”</w:t>
            </w:r>
            <w:r>
              <w:t xml:space="preserve"> which means apple</w:t>
            </w:r>
          </w:p>
        </w:tc>
        <w:tc>
          <w:tcPr>
            <w:tcW w:w="1861" w:type="dxa"/>
          </w:tcPr>
          <w:p w14:paraId="76697385" w14:textId="64268ABA" w:rsidR="00E26AB9" w:rsidRDefault="00E26AB9" w:rsidP="00E93B90">
            <w:r>
              <w:t xml:space="preserve">You should receive a pop saying “Invalid </w:t>
            </w:r>
            <w:r>
              <w:t>company name</w:t>
            </w:r>
            <w:r>
              <w:t xml:space="preserve">, please enter a valid </w:t>
            </w:r>
            <w:r>
              <w:t>company name</w:t>
            </w:r>
            <w:r>
              <w:t>”</w:t>
            </w:r>
          </w:p>
        </w:tc>
        <w:tc>
          <w:tcPr>
            <w:tcW w:w="1823" w:type="dxa"/>
          </w:tcPr>
          <w:p w14:paraId="4681A9C1" w14:textId="20D231F6" w:rsidR="00E26AB9" w:rsidRDefault="00E26AB9" w:rsidP="00E93B90">
            <w:r>
              <w:t>Received a pop up saying “Invalid company name, please enter a valid company name”</w:t>
            </w:r>
          </w:p>
        </w:tc>
      </w:tr>
      <w:tr w:rsidR="00E26AB9" w14:paraId="3BE4534C" w14:textId="77777777" w:rsidTr="00E93B90">
        <w:trPr>
          <w:trHeight w:val="373"/>
        </w:trPr>
        <w:tc>
          <w:tcPr>
            <w:tcW w:w="8834" w:type="dxa"/>
            <w:gridSpan w:val="4"/>
          </w:tcPr>
          <w:p w14:paraId="5AC11235" w14:textId="2E9BED0E" w:rsidR="00E26AB9" w:rsidRDefault="00E26AB9" w:rsidP="00E93B90">
            <w:r>
              <w:t xml:space="preserve">Validation of </w:t>
            </w:r>
            <w:r>
              <w:t>Search</w:t>
            </w:r>
          </w:p>
        </w:tc>
      </w:tr>
      <w:tr w:rsidR="00E26AB9" w14:paraId="0D3C2758" w14:textId="77777777" w:rsidTr="00E93B90">
        <w:trPr>
          <w:trHeight w:val="373"/>
        </w:trPr>
        <w:tc>
          <w:tcPr>
            <w:tcW w:w="8834" w:type="dxa"/>
            <w:gridSpan w:val="4"/>
          </w:tcPr>
          <w:p w14:paraId="415C4E7F" w14:textId="5B6A863E" w:rsidR="00E26AB9" w:rsidRDefault="00E26AB9" w:rsidP="00E93B90">
            <w:r>
              <w:t xml:space="preserve">Post-Condition – You should pop-up saying invalid </w:t>
            </w:r>
            <w:r>
              <w:t>company name</w:t>
            </w:r>
            <w:r>
              <w:t xml:space="preserve">. </w:t>
            </w:r>
          </w:p>
        </w:tc>
      </w:tr>
      <w:tr w:rsidR="00E26AB9" w14:paraId="33E63E70" w14:textId="77777777" w:rsidTr="00E93B90">
        <w:trPr>
          <w:trHeight w:val="525"/>
        </w:trPr>
        <w:tc>
          <w:tcPr>
            <w:tcW w:w="8834" w:type="dxa"/>
            <w:gridSpan w:val="4"/>
          </w:tcPr>
          <w:p w14:paraId="57BE2034" w14:textId="77777777" w:rsidR="00E26AB9" w:rsidRDefault="00E26AB9" w:rsidP="00E93B90">
            <w:r>
              <w:t xml:space="preserve">Result – Pass </w:t>
            </w:r>
          </w:p>
        </w:tc>
      </w:tr>
    </w:tbl>
    <w:p w14:paraId="22F61679" w14:textId="77777777" w:rsidR="00E26AB9" w:rsidRDefault="00E26AB9" w:rsidP="00E26AB9"/>
    <w:p w14:paraId="55C8D3E2" w14:textId="77777777" w:rsidR="00E26AB9" w:rsidRDefault="00E26AB9" w:rsidP="00E26AB9"/>
    <w:p w14:paraId="28AD09C0" w14:textId="77777777" w:rsidR="00E26AB9" w:rsidRDefault="00E26AB9" w:rsidP="00C90CF5">
      <w:bookmarkStart w:id="0" w:name="_GoBack"/>
      <w:bookmarkEnd w:id="0"/>
    </w:p>
    <w:sectPr w:rsidR="00E26AB9" w:rsidSect="00D71458">
      <w:pgSz w:w="12240" w:h="15840"/>
      <w:pgMar w:top="0" w:right="1300" w:bottom="0" w:left="136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DExtDA1MDIzNzFV0lEKTi0uzszPAykwqwUA0l085CwAAAA="/>
  </w:docVars>
  <w:rsids>
    <w:rsidRoot w:val="00D71458"/>
    <w:rsid w:val="000B7930"/>
    <w:rsid w:val="001653BE"/>
    <w:rsid w:val="002D2D80"/>
    <w:rsid w:val="002F6B32"/>
    <w:rsid w:val="00501C99"/>
    <w:rsid w:val="0053727B"/>
    <w:rsid w:val="00610489"/>
    <w:rsid w:val="006203A8"/>
    <w:rsid w:val="00634F90"/>
    <w:rsid w:val="00656CE2"/>
    <w:rsid w:val="006D165A"/>
    <w:rsid w:val="00880C38"/>
    <w:rsid w:val="00A9368A"/>
    <w:rsid w:val="00C26756"/>
    <w:rsid w:val="00C90CF5"/>
    <w:rsid w:val="00D71458"/>
    <w:rsid w:val="00DE05A5"/>
    <w:rsid w:val="00E26AB9"/>
    <w:rsid w:val="00E81138"/>
    <w:rsid w:val="00EA08AD"/>
    <w:rsid w:val="00ED179D"/>
    <w:rsid w:val="00F74058"/>
    <w:rsid w:val="00F93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0F910"/>
  <w15:chartTrackingRefBased/>
  <w15:docId w15:val="{EB8F243E-16F9-4E4B-8EF1-5C782E670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71458"/>
    <w:pPr>
      <w:autoSpaceDE w:val="0"/>
      <w:autoSpaceDN w:val="0"/>
      <w:adjustRightInd w:val="0"/>
      <w:spacing w:before="36" w:after="0" w:line="240" w:lineRule="auto"/>
      <w:ind w:left="800"/>
    </w:pPr>
    <w:rPr>
      <w:rFonts w:ascii="Arial" w:hAnsi="Arial" w:cs="Arial"/>
      <w:b/>
      <w:bCs/>
    </w:rPr>
  </w:style>
  <w:style w:type="character" w:customStyle="1" w:styleId="BodyTextChar">
    <w:name w:val="Body Text Char"/>
    <w:basedOn w:val="DefaultParagraphFont"/>
    <w:link w:val="BodyText"/>
    <w:uiPriority w:val="1"/>
    <w:rsid w:val="00D71458"/>
    <w:rPr>
      <w:rFonts w:ascii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67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4</Pages>
  <Words>713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, Rohan</dc:creator>
  <cp:keywords/>
  <dc:description/>
  <cp:lastModifiedBy>Patel, Rohan</cp:lastModifiedBy>
  <cp:revision>9</cp:revision>
  <dcterms:created xsi:type="dcterms:W3CDTF">2020-03-30T04:00:00Z</dcterms:created>
  <dcterms:modified xsi:type="dcterms:W3CDTF">2020-04-02T03:00:00Z</dcterms:modified>
</cp:coreProperties>
</file>